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518C7" w:rsidRDefault="00A518C7" w:rsidP="00A518C7">
      <w:pPr>
        <w:jc w:val="center"/>
        <w:rPr>
          <w:rFonts w:ascii="Arial" w:hAnsi="Arial" w:cs="Arial"/>
          <w:b/>
        </w:rPr>
      </w:pPr>
      <w:bookmarkStart w:id="0" w:name="introduction-to-databases"/>
      <w:bookmarkStart w:id="1" w:name="accessing-mysql-from-node"/>
      <w:r w:rsidRPr="00A56867">
        <w:rPr>
          <w:rFonts w:ascii="Arial" w:hAnsi="Arial" w:cs="Arial"/>
          <w:b/>
        </w:rPr>
        <w:t>School of Computing</w:t>
      </w:r>
    </w:p>
    <w:p w:rsidR="00A518C7" w:rsidRDefault="00A518C7" w:rsidP="00A518C7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ST0503 Back End Web Development </w:t>
      </w:r>
    </w:p>
    <w:p w:rsidR="00C76DCD" w:rsidRDefault="00C76DCD" w:rsidP="00A518C7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Chapter 5</w:t>
      </w:r>
    </w:p>
    <w:bookmarkEnd w:id="0"/>
    <w:p w:rsidR="00A518C7" w:rsidRPr="00A518C7" w:rsidRDefault="002C0894" w:rsidP="00A518C7">
      <w:pPr>
        <w:jc w:val="center"/>
        <w:rPr>
          <w:rFonts w:ascii="Arial" w:hAnsi="Arial" w:cs="Arial"/>
          <w:b/>
        </w:rPr>
      </w:pPr>
      <w:r>
        <w:rPr>
          <w:rFonts w:ascii="Arial" w:hAnsi="Arial" w:cs="Arial"/>
          <w:b/>
        </w:rPr>
        <w:t>Restful Web Services with MySQL</w:t>
      </w:r>
      <w:r w:rsidR="00C76DCD">
        <w:rPr>
          <w:rFonts w:ascii="Arial" w:hAnsi="Arial" w:cs="Arial"/>
          <w:b/>
        </w:rPr>
        <w:t xml:space="preserve"> (Model)</w:t>
      </w:r>
    </w:p>
    <w:p w:rsidR="001654EE" w:rsidRDefault="001654EE" w:rsidP="001654EE">
      <w:pPr>
        <w:pBdr>
          <w:bottom w:val="single" w:sz="12" w:space="1" w:color="auto"/>
        </w:pBdr>
        <w:jc w:val="center"/>
        <w:rPr>
          <w:rFonts w:ascii="Arial" w:hAnsi="Arial" w:cs="Arial"/>
          <w:b/>
        </w:rPr>
      </w:pPr>
      <w:bookmarkStart w:id="2" w:name="table-of-contents"/>
      <w:bookmarkEnd w:id="1"/>
    </w:p>
    <w:p w:rsidR="001654EE" w:rsidRDefault="001654EE" w:rsidP="001654EE">
      <w:pPr>
        <w:pStyle w:val="Heading9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</w:rPr>
        <w:t>Objectives:</w:t>
      </w:r>
    </w:p>
    <w:p w:rsidR="001654EE" w:rsidRDefault="001654EE" w:rsidP="001654EE">
      <w:pPr>
        <w:tabs>
          <w:tab w:val="left" w:pos="709"/>
        </w:tabs>
        <w:rPr>
          <w:rFonts w:ascii="Arial" w:hAnsi="Arial" w:cs="Arial"/>
        </w:rPr>
      </w:pPr>
      <w:r>
        <w:rPr>
          <w:rFonts w:ascii="Arial" w:hAnsi="Arial" w:cs="Arial"/>
        </w:rPr>
        <w:tab/>
        <w:t>After completing this lab, you should be able to:</w:t>
      </w:r>
    </w:p>
    <w:p w:rsidR="001654EE" w:rsidRDefault="001654EE" w:rsidP="001654EE">
      <w:pPr>
        <w:numPr>
          <w:ilvl w:val="0"/>
          <w:numId w:val="3"/>
        </w:numPr>
        <w:tabs>
          <w:tab w:val="left" w:pos="709"/>
        </w:tabs>
        <w:spacing w:after="0"/>
        <w:rPr>
          <w:rFonts w:ascii="Arial" w:hAnsi="Arial" w:cs="Arial"/>
        </w:rPr>
      </w:pPr>
      <w:r>
        <w:rPr>
          <w:rFonts w:ascii="Arial" w:hAnsi="Arial" w:cs="Arial"/>
        </w:rPr>
        <w:t>Create Web Service API</w:t>
      </w:r>
    </w:p>
    <w:p w:rsidR="001654EE" w:rsidRDefault="001654EE" w:rsidP="001654EE">
      <w:pPr>
        <w:numPr>
          <w:ilvl w:val="0"/>
          <w:numId w:val="3"/>
        </w:numPr>
        <w:tabs>
          <w:tab w:val="left" w:pos="709"/>
        </w:tabs>
        <w:spacing w:after="0"/>
        <w:rPr>
          <w:rFonts w:ascii="Arial" w:hAnsi="Arial" w:cs="Arial"/>
        </w:rPr>
      </w:pPr>
      <w:r>
        <w:rPr>
          <w:rFonts w:ascii="Arial" w:hAnsi="Arial" w:cs="Arial"/>
        </w:rPr>
        <w:t>Create model layer for backend</w:t>
      </w:r>
    </w:p>
    <w:p w:rsidR="001654EE" w:rsidRDefault="001654EE" w:rsidP="001654EE">
      <w:pPr>
        <w:numPr>
          <w:ilvl w:val="0"/>
          <w:numId w:val="3"/>
        </w:numPr>
        <w:tabs>
          <w:tab w:val="left" w:pos="709"/>
        </w:tabs>
        <w:spacing w:after="0"/>
        <w:rPr>
          <w:rFonts w:ascii="Arial" w:hAnsi="Arial" w:cs="Arial"/>
        </w:rPr>
      </w:pPr>
      <w:r>
        <w:rPr>
          <w:rFonts w:ascii="Arial" w:hAnsi="Arial" w:cs="Arial"/>
        </w:rPr>
        <w:t>Integrate Web service with MySQL database data</w:t>
      </w:r>
    </w:p>
    <w:p w:rsidR="001654EE" w:rsidRDefault="001654EE" w:rsidP="001654EE">
      <w:pPr>
        <w:pBdr>
          <w:bottom w:val="single" w:sz="12" w:space="1" w:color="auto"/>
        </w:pBdr>
        <w:rPr>
          <w:rFonts w:ascii="Arial" w:hAnsi="Arial" w:cs="Arial"/>
          <w:b/>
        </w:rPr>
      </w:pPr>
    </w:p>
    <w:p w:rsidR="001654EE" w:rsidRDefault="001654EE">
      <w:pPr>
        <w:pStyle w:val="Heading2"/>
      </w:pPr>
    </w:p>
    <w:p w:rsidR="00614BA2" w:rsidRDefault="00B87DFB">
      <w:pPr>
        <w:pStyle w:val="Heading2"/>
      </w:pPr>
      <w:r>
        <w:t>Table of Contents</w:t>
      </w:r>
      <w:bookmarkEnd w:id="2"/>
    </w:p>
    <w:p w:rsidR="00614BA2" w:rsidRDefault="00B87DFB">
      <w:pPr>
        <w:pStyle w:val="Compact"/>
        <w:numPr>
          <w:ilvl w:val="0"/>
          <w:numId w:val="2"/>
        </w:numPr>
      </w:pPr>
      <w:r>
        <w:t>Initialising Node.js project</w:t>
      </w:r>
    </w:p>
    <w:p w:rsidR="00614BA2" w:rsidRDefault="00B87DFB">
      <w:pPr>
        <w:pStyle w:val="Compact"/>
        <w:numPr>
          <w:ilvl w:val="0"/>
          <w:numId w:val="2"/>
        </w:numPr>
      </w:pPr>
      <w:r>
        <w:t xml:space="preserve">Installing the </w:t>
      </w:r>
      <w:r>
        <w:rPr>
          <w:rStyle w:val="VerbatimChar"/>
        </w:rPr>
        <w:t>mysql</w:t>
      </w:r>
      <w:r>
        <w:t xml:space="preserve"> npm package</w:t>
      </w:r>
    </w:p>
    <w:p w:rsidR="00614BA2" w:rsidRDefault="00B87DFB">
      <w:pPr>
        <w:pStyle w:val="Compact"/>
        <w:numPr>
          <w:ilvl w:val="0"/>
          <w:numId w:val="2"/>
        </w:numPr>
      </w:pPr>
      <w:r>
        <w:t>Writing “models” for interacting with the database.</w:t>
      </w:r>
    </w:p>
    <w:p w:rsidR="00614BA2" w:rsidRDefault="00B87DFB">
      <w:pPr>
        <w:pStyle w:val="Heading1"/>
      </w:pPr>
      <w:bookmarkStart w:id="3" w:name="initialising-node.js-project"/>
      <w:r>
        <w:t>1. Initialising Node.js project</w:t>
      </w:r>
      <w:bookmarkEnd w:id="3"/>
    </w:p>
    <w:p w:rsidR="00614BA2" w:rsidRDefault="00B87DFB">
      <w:pPr>
        <w:pStyle w:val="FirstParagraph"/>
      </w:pPr>
      <w:r>
        <w:t>In this section, we will be initializing a Node.js project (called friendbook) that will be used for the remaining practicals.</w:t>
      </w:r>
    </w:p>
    <w:p w:rsidR="00614BA2" w:rsidRDefault="00B87DFB">
      <w:pPr>
        <w:pStyle w:val="BodyText"/>
      </w:pPr>
      <w:r>
        <w:t>Open the Command Prompt and create a folder named “friendbook” on your Desktop:</w:t>
      </w:r>
    </w:p>
    <w:p w:rsidR="00614BA2" w:rsidRDefault="00B87DFB">
      <w:pPr>
        <w:pStyle w:val="SourceCode"/>
      </w:pPr>
      <w:r>
        <w:rPr>
          <w:rStyle w:val="VerbatimChar"/>
        </w:rPr>
        <w:t>&gt;&gt;&gt; cd Desktop/</w:t>
      </w:r>
      <w:r>
        <w:br/>
      </w:r>
      <w:r>
        <w:rPr>
          <w:rStyle w:val="VerbatimChar"/>
        </w:rPr>
        <w:t>&gt;&gt;&gt; mkdir friendbook</w:t>
      </w:r>
      <w:r>
        <w:br/>
      </w:r>
      <w:r>
        <w:rPr>
          <w:rStyle w:val="VerbatimChar"/>
        </w:rPr>
        <w:t>&gt;&gt;&gt; cd friendbook</w:t>
      </w:r>
    </w:p>
    <w:p w:rsidR="00614BA2" w:rsidRDefault="00B87DFB">
      <w:pPr>
        <w:pStyle w:val="FirstParagraph"/>
      </w:pPr>
      <w:r>
        <w:t>Your command line should look like this:</w:t>
      </w:r>
    </w:p>
    <w:p w:rsidR="00614BA2" w:rsidRDefault="00B87DFB">
      <w:pPr>
        <w:pStyle w:val="BodyText"/>
      </w:pPr>
      <w:r>
        <w:rPr>
          <w:noProof/>
          <w:lang w:val="en-SG" w:eastAsia="zh-CN"/>
        </w:rPr>
        <w:drawing>
          <wp:inline distT="0" distB="0" distL="0" distR="0">
            <wp:extent cx="3355991" cy="488318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s/node_mysql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5991" cy="488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4BA2" w:rsidRDefault="00B87DFB">
      <w:pPr>
        <w:pStyle w:val="BodyText"/>
      </w:pPr>
      <w:r>
        <w:t xml:space="preserve">Setup npm with </w:t>
      </w:r>
      <w:r>
        <w:rPr>
          <w:rStyle w:val="VerbatimChar"/>
        </w:rPr>
        <w:t>npm init</w:t>
      </w:r>
      <w:r>
        <w:t>:</w:t>
      </w:r>
    </w:p>
    <w:p w:rsidR="00614BA2" w:rsidRDefault="00B87DFB">
      <w:pPr>
        <w:pStyle w:val="SourceCode"/>
      </w:pPr>
      <w:r>
        <w:rPr>
          <w:rStyle w:val="VerbatimChar"/>
        </w:rPr>
        <w:t>&gt;&gt;&gt; npm init</w:t>
      </w:r>
    </w:p>
    <w:p w:rsidR="00614BA2" w:rsidRDefault="00B87DFB">
      <w:pPr>
        <w:pStyle w:val="FirstParagraph"/>
      </w:pPr>
      <w:r>
        <w:t xml:space="preserve">Hit </w:t>
      </w:r>
      <w:r>
        <w:rPr>
          <w:rStyle w:val="VerbatimChar"/>
        </w:rPr>
        <w:t>Enter</w:t>
      </w:r>
      <w:r>
        <w:t xml:space="preserve"> multiple times to use the default settings. Once that is done you should see a </w:t>
      </w:r>
      <w:r>
        <w:rPr>
          <w:rStyle w:val="VerbatimChar"/>
        </w:rPr>
        <w:t>package.json</w:t>
      </w:r>
      <w:r>
        <w:t xml:space="preserve"> file in the project folder.</w:t>
      </w:r>
    </w:p>
    <w:p w:rsidR="00614BA2" w:rsidRDefault="00B87DFB">
      <w:pPr>
        <w:pStyle w:val="BodyText"/>
      </w:pPr>
      <w:r>
        <w:lastRenderedPageBreak/>
        <w:t xml:space="preserve">Create the </w:t>
      </w:r>
      <w:r w:rsidR="00B66A05">
        <w:rPr>
          <w:rStyle w:val="VerbatimChar"/>
        </w:rPr>
        <w:t>server</w:t>
      </w:r>
      <w:r>
        <w:rPr>
          <w:rStyle w:val="VerbatimChar"/>
        </w:rPr>
        <w:t>.js</w:t>
      </w:r>
      <w:r>
        <w:t xml:space="preserve"> file in the root directory with the following inside:</w:t>
      </w:r>
    </w:p>
    <w:p w:rsidR="00614BA2" w:rsidRDefault="00B87DFB">
      <w:pPr>
        <w:pStyle w:val="SourceCode"/>
      </w:pPr>
      <w:r>
        <w:rPr>
          <w:rStyle w:val="VerbatimChar"/>
        </w:rPr>
        <w:t>console.log("Hello world!");</w:t>
      </w:r>
    </w:p>
    <w:p w:rsidR="00614BA2" w:rsidRDefault="00B87DFB">
      <w:pPr>
        <w:pStyle w:val="FirstParagraph"/>
      </w:pPr>
      <w:r>
        <w:t xml:space="preserve">Run the </w:t>
      </w:r>
      <w:r w:rsidR="00B66A05">
        <w:rPr>
          <w:rStyle w:val="VerbatimChar"/>
        </w:rPr>
        <w:t>server</w:t>
      </w:r>
      <w:r>
        <w:rPr>
          <w:rStyle w:val="VerbatimChar"/>
        </w:rPr>
        <w:t>.js</w:t>
      </w:r>
      <w:r>
        <w:t xml:space="preserve"> file and you should see </w:t>
      </w:r>
      <w:r>
        <w:rPr>
          <w:rStyle w:val="VerbatimChar"/>
        </w:rPr>
        <w:t>Hello world!</w:t>
      </w:r>
      <w:r>
        <w:t xml:space="preserve"> printed on the terminal:</w:t>
      </w:r>
    </w:p>
    <w:p w:rsidR="00614BA2" w:rsidRDefault="00B66A05">
      <w:pPr>
        <w:pStyle w:val="SourceCode"/>
      </w:pPr>
      <w:r>
        <w:rPr>
          <w:rStyle w:val="VerbatimChar"/>
        </w:rPr>
        <w:t>&gt;&gt;&gt; node server</w:t>
      </w:r>
      <w:r w:rsidR="00B87DFB">
        <w:rPr>
          <w:rStyle w:val="VerbatimChar"/>
        </w:rPr>
        <w:t>.js</w:t>
      </w:r>
      <w:r w:rsidR="00B87DFB">
        <w:br/>
      </w:r>
      <w:r w:rsidR="00B87DFB">
        <w:rPr>
          <w:rStyle w:val="VerbatimChar"/>
        </w:rPr>
        <w:t>Hello world!</w:t>
      </w:r>
    </w:p>
    <w:p w:rsidR="00614BA2" w:rsidRDefault="00B87DFB">
      <w:pPr>
        <w:pStyle w:val="Heading1"/>
      </w:pPr>
      <w:bookmarkStart w:id="4" w:name="installing-the-mysql-npm-package"/>
      <w:r>
        <w:t xml:space="preserve">2. Installing the </w:t>
      </w:r>
      <w:r>
        <w:rPr>
          <w:rStyle w:val="VerbatimChar"/>
        </w:rPr>
        <w:t>mysql</w:t>
      </w:r>
      <w:r>
        <w:t xml:space="preserve"> npm package</w:t>
      </w:r>
      <w:bookmarkEnd w:id="4"/>
    </w:p>
    <w:p w:rsidR="00614BA2" w:rsidRDefault="00B87DFB">
      <w:pPr>
        <w:pStyle w:val="FirstParagraph"/>
      </w:pPr>
      <w:r>
        <w:t xml:space="preserve">We will now connect to the MySQL server from our Node.js program so that we can consume data from the database. In Practical </w:t>
      </w:r>
      <w:r w:rsidR="00C70D5E">
        <w:t>6</w:t>
      </w:r>
      <w:r>
        <w:t>, we will serve the data to users of our API.</w:t>
      </w:r>
    </w:p>
    <w:p w:rsidR="00614BA2" w:rsidRDefault="00B87DFB">
      <w:pPr>
        <w:pStyle w:val="BodyText"/>
      </w:pPr>
      <w:r>
        <w:t xml:space="preserve">Install the </w:t>
      </w:r>
      <w:r>
        <w:rPr>
          <w:rStyle w:val="VerbatimChar"/>
        </w:rPr>
        <w:t>mysql</w:t>
      </w:r>
      <w:r>
        <w:t xml:space="preserve"> npm package with </w:t>
      </w:r>
      <w:r>
        <w:rPr>
          <w:rStyle w:val="VerbatimChar"/>
        </w:rPr>
        <w:t>npm install</w:t>
      </w:r>
      <w:r>
        <w:t>:</w:t>
      </w:r>
    </w:p>
    <w:p w:rsidR="00614BA2" w:rsidRDefault="00B87DFB">
      <w:pPr>
        <w:pStyle w:val="SourceCode"/>
      </w:pPr>
      <w:r>
        <w:rPr>
          <w:rStyle w:val="VerbatimChar"/>
        </w:rPr>
        <w:t>&gt;&gt;&gt; npm install --save mysql</w:t>
      </w:r>
    </w:p>
    <w:p w:rsidR="00614BA2" w:rsidRDefault="00B87DFB">
      <w:pPr>
        <w:pStyle w:val="FirstParagraph"/>
      </w:pPr>
      <w:r>
        <w:t xml:space="preserve">Create a folder named </w:t>
      </w:r>
      <w:r>
        <w:rPr>
          <w:rStyle w:val="VerbatimChar"/>
        </w:rPr>
        <w:t>db</w:t>
      </w:r>
      <w:r>
        <w:t xml:space="preserve"> in the project root with a</w:t>
      </w:r>
      <w:r w:rsidR="00C2365D">
        <w:t>n</w:t>
      </w:r>
      <w:r>
        <w:t xml:space="preserve"> </w:t>
      </w:r>
      <w:r w:rsidR="00C70D5E">
        <w:rPr>
          <w:rStyle w:val="VerbatimChar"/>
        </w:rPr>
        <w:t>databaseConfig</w:t>
      </w:r>
      <w:r>
        <w:rPr>
          <w:rStyle w:val="VerbatimChar"/>
        </w:rPr>
        <w:t>.js</w:t>
      </w:r>
      <w:r>
        <w:t xml:space="preserve"> file inside.</w:t>
      </w:r>
    </w:p>
    <w:p w:rsidR="00614BA2" w:rsidRDefault="00B87DFB">
      <w:pPr>
        <w:pStyle w:val="BodyText"/>
      </w:pPr>
      <w:r>
        <w:rPr>
          <w:b/>
        </w:rPr>
        <w:t>Project Structure</w:t>
      </w:r>
    </w:p>
    <w:p w:rsidR="00614BA2" w:rsidRDefault="00D44936">
      <w:pPr>
        <w:pStyle w:val="SourceCode"/>
      </w:pPr>
      <w:r>
        <w:rPr>
          <w:rStyle w:val="VerbatimChar"/>
        </w:rPr>
        <w:t>models</w:t>
      </w:r>
      <w:r w:rsidR="00B87DFB">
        <w:br/>
      </w:r>
      <w:r w:rsidR="00B87DFB">
        <w:rPr>
          <w:rStyle w:val="VerbatimChar"/>
        </w:rPr>
        <w:t xml:space="preserve">  </w:t>
      </w:r>
      <w:r w:rsidR="00C70D5E">
        <w:rPr>
          <w:rStyle w:val="VerbatimChar"/>
        </w:rPr>
        <w:t>databaseConfig</w:t>
      </w:r>
      <w:r w:rsidR="00B87DFB">
        <w:rPr>
          <w:rStyle w:val="VerbatimChar"/>
        </w:rPr>
        <w:t>.js</w:t>
      </w:r>
      <w:r w:rsidR="00B87DFB">
        <w:br/>
      </w:r>
      <w:r w:rsidR="00C70D5E">
        <w:rPr>
          <w:rStyle w:val="VerbatimChar"/>
        </w:rPr>
        <w:t>server</w:t>
      </w:r>
      <w:r w:rsidR="00B87DFB">
        <w:rPr>
          <w:rStyle w:val="VerbatimChar"/>
        </w:rPr>
        <w:t>.js</w:t>
      </w:r>
      <w:r w:rsidR="00B87DFB">
        <w:br/>
      </w:r>
      <w:r w:rsidR="00B87DFB">
        <w:rPr>
          <w:rStyle w:val="VerbatimChar"/>
        </w:rPr>
        <w:t>package.json</w:t>
      </w:r>
      <w:r w:rsidR="00B87DFB">
        <w:br/>
      </w:r>
      <w:r w:rsidR="00B87DFB">
        <w:rPr>
          <w:rStyle w:val="VerbatimChar"/>
        </w:rPr>
        <w:t>package-lock.json</w:t>
      </w:r>
    </w:p>
    <w:p w:rsidR="00614BA2" w:rsidRDefault="00B87DFB">
      <w:pPr>
        <w:pStyle w:val="Heading2"/>
      </w:pPr>
      <w:bookmarkStart w:id="5" w:name="connecting-to-the-mysql-server"/>
      <w:r>
        <w:t>Connecting to the MySQL Server</w:t>
      </w:r>
      <w:bookmarkEnd w:id="5"/>
    </w:p>
    <w:p w:rsidR="00614BA2" w:rsidRDefault="00B87DFB">
      <w:pPr>
        <w:pStyle w:val="FirstParagraph"/>
      </w:pPr>
      <w:r>
        <w:t xml:space="preserve">Import the </w:t>
      </w:r>
      <w:r>
        <w:rPr>
          <w:rStyle w:val="VerbatimChar"/>
        </w:rPr>
        <w:t>mysql</w:t>
      </w:r>
      <w:r>
        <w:t xml:space="preserve"> library</w:t>
      </w:r>
      <w:r w:rsidR="00B66A05">
        <w:t xml:space="preserve"> in databaseConfig.js</w:t>
      </w:r>
      <w:r>
        <w:t>:</w:t>
      </w:r>
    </w:p>
    <w:p w:rsidR="00614BA2" w:rsidRDefault="00B87DFB">
      <w:pPr>
        <w:pStyle w:val="SourceCode"/>
      </w:pPr>
      <w:r>
        <w:rPr>
          <w:rStyle w:val="VerbatimChar"/>
        </w:rPr>
        <w:t>const mysql = require("mysql");</w:t>
      </w:r>
    </w:p>
    <w:p w:rsidR="00614BA2" w:rsidRDefault="00B87DFB">
      <w:pPr>
        <w:pStyle w:val="FirstParagraph"/>
      </w:pPr>
      <w:r>
        <w:t xml:space="preserve">According to the </w:t>
      </w:r>
      <w:r>
        <w:rPr>
          <w:rStyle w:val="VerbatimChar"/>
        </w:rPr>
        <w:t>mysql</w:t>
      </w:r>
      <w:r>
        <w:t xml:space="preserve"> documentation, </w:t>
      </w:r>
      <w:r>
        <w:rPr>
          <w:rStyle w:val="VerbatimChar"/>
        </w:rPr>
        <w:t>mysql.createConnection(options)</w:t>
      </w:r>
      <w:r>
        <w:t xml:space="preserve"> and </w:t>
      </w:r>
      <w:r>
        <w:rPr>
          <w:rStyle w:val="VerbatimChar"/>
        </w:rPr>
        <w:t>connection.connect()</w:t>
      </w:r>
      <w:r>
        <w:t xml:space="preserve"> are used to connect to the database.</w:t>
      </w:r>
    </w:p>
    <w:p w:rsidR="00614BA2" w:rsidRDefault="00B87DFB">
      <w:pPr>
        <w:pStyle w:val="BodyText"/>
      </w:pPr>
      <w:r>
        <w:t>https://github.com/mysqljs/mysql/#establishing-connections</w:t>
      </w:r>
    </w:p>
    <w:p w:rsidR="00C2365D" w:rsidRDefault="00C2365D" w:rsidP="00C2365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color w:val="0000FF"/>
          <w:sz w:val="18"/>
          <w:szCs w:val="18"/>
          <w:lang w:val="en-SG" w:eastAsia="zh-CN"/>
        </w:rPr>
      </w:pPr>
      <w:bookmarkStart w:id="6" w:name="run-dbindex.js-when-the-server-starts"/>
    </w:p>
    <w:p w:rsidR="00C2365D" w:rsidRPr="00C2365D" w:rsidRDefault="00C2365D" w:rsidP="00C2365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C2365D">
        <w:rPr>
          <w:rFonts w:ascii="Consolas" w:eastAsia="Times New Roman" w:hAnsi="Consolas" w:cs="Times New Roman"/>
          <w:sz w:val="22"/>
          <w:szCs w:val="22"/>
          <w:lang w:val="en-SG" w:eastAsia="zh-CN"/>
        </w:rPr>
        <w:t>var dbconnect = {</w:t>
      </w:r>
    </w:p>
    <w:p w:rsidR="00C2365D" w:rsidRPr="00C2365D" w:rsidRDefault="00C2365D" w:rsidP="00C2365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C2365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getConnection: function () {</w:t>
      </w:r>
    </w:p>
    <w:p w:rsidR="00C2365D" w:rsidRPr="00C2365D" w:rsidRDefault="00C2365D" w:rsidP="00C2365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</w:p>
    <w:p w:rsidR="00C2365D" w:rsidRPr="00C2365D" w:rsidRDefault="00C2365D" w:rsidP="00C2365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C2365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var conn = mysql.createConnection({</w:t>
      </w:r>
    </w:p>
    <w:p w:rsidR="00C2365D" w:rsidRPr="00C2365D" w:rsidRDefault="00C2365D" w:rsidP="00C2365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C2365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host: 'localhost',</w:t>
      </w:r>
    </w:p>
    <w:p w:rsidR="00C2365D" w:rsidRPr="00C2365D" w:rsidRDefault="00C2365D" w:rsidP="00C2365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C2365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port: 3306,</w:t>
      </w:r>
    </w:p>
    <w:p w:rsidR="00C2365D" w:rsidRPr="00C2365D" w:rsidRDefault="00C2365D" w:rsidP="00C2365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C2365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user: 'root',</w:t>
      </w:r>
    </w:p>
    <w:p w:rsidR="00C2365D" w:rsidRPr="00C2365D" w:rsidRDefault="00C2365D" w:rsidP="00C2365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C2365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password: </w:t>
      </w:r>
      <w:r w:rsidRPr="00527DCD">
        <w:rPr>
          <w:rFonts w:ascii="Consolas" w:eastAsia="Times New Roman" w:hAnsi="Consolas" w:cs="Times New Roman"/>
          <w:sz w:val="22"/>
          <w:szCs w:val="22"/>
          <w:lang w:val="en-SG" w:eastAsia="zh-CN"/>
        </w:rPr>
        <w:t>'password</w:t>
      </w:r>
      <w:r w:rsidRPr="00C2365D">
        <w:rPr>
          <w:rFonts w:ascii="Consolas" w:eastAsia="Times New Roman" w:hAnsi="Consolas" w:cs="Times New Roman"/>
          <w:sz w:val="22"/>
          <w:szCs w:val="22"/>
          <w:lang w:val="en-SG" w:eastAsia="zh-CN"/>
        </w:rPr>
        <w:t>',</w:t>
      </w:r>
      <w:r w:rsidRPr="00527DC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//your own password</w:t>
      </w:r>
    </w:p>
    <w:p w:rsidR="00C2365D" w:rsidRPr="00C2365D" w:rsidRDefault="00C2365D" w:rsidP="00C2365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C2365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database: 'friendbook',</w:t>
      </w:r>
    </w:p>
    <w:p w:rsidR="00C2365D" w:rsidRPr="00C2365D" w:rsidRDefault="00C2365D" w:rsidP="00C2365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C2365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dateStrings: true</w:t>
      </w:r>
    </w:p>
    <w:p w:rsidR="00C2365D" w:rsidRPr="00C2365D" w:rsidRDefault="00C2365D" w:rsidP="00C2365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C2365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});</w:t>
      </w:r>
    </w:p>
    <w:p w:rsidR="00C2365D" w:rsidRPr="00C2365D" w:rsidRDefault="00C2365D" w:rsidP="00C2365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</w:p>
    <w:p w:rsidR="00C2365D" w:rsidRPr="00C2365D" w:rsidRDefault="00C2365D" w:rsidP="00C2365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C2365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return conn;</w:t>
      </w:r>
    </w:p>
    <w:p w:rsidR="00C2365D" w:rsidRPr="00C2365D" w:rsidRDefault="00C2365D" w:rsidP="00C2365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C2365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}</w:t>
      </w:r>
    </w:p>
    <w:p w:rsidR="00C2365D" w:rsidRPr="00C2365D" w:rsidRDefault="00C2365D" w:rsidP="00C2365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C2365D">
        <w:rPr>
          <w:rFonts w:ascii="Consolas" w:eastAsia="Times New Roman" w:hAnsi="Consolas" w:cs="Times New Roman"/>
          <w:sz w:val="22"/>
          <w:szCs w:val="22"/>
          <w:lang w:val="en-SG" w:eastAsia="zh-CN"/>
        </w:rPr>
        <w:t>};</w:t>
      </w:r>
    </w:p>
    <w:p w:rsidR="00C2365D" w:rsidRPr="00C2365D" w:rsidRDefault="00C2365D" w:rsidP="00C2365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18"/>
          <w:szCs w:val="18"/>
          <w:lang w:val="en-SG" w:eastAsia="zh-CN"/>
        </w:rPr>
      </w:pPr>
    </w:p>
    <w:bookmarkEnd w:id="6"/>
    <w:p w:rsidR="00C2365D" w:rsidRPr="00C2365D" w:rsidRDefault="00B87DFB" w:rsidP="00C2365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color w:val="000000"/>
          <w:sz w:val="22"/>
          <w:szCs w:val="22"/>
          <w:lang w:val="en-SG" w:eastAsia="zh-CN"/>
        </w:rPr>
      </w:pPr>
      <w:r>
        <w:rPr>
          <w:rStyle w:val="VerbatimChar"/>
        </w:rPr>
        <w:t>// put this at the end of the file</w:t>
      </w:r>
      <w:r>
        <w:br/>
      </w:r>
      <w:r w:rsidR="00C2365D" w:rsidRPr="00C2365D">
        <w:rPr>
          <w:rFonts w:ascii="Consolas" w:eastAsia="Times New Roman" w:hAnsi="Consolas" w:cs="Times New Roman"/>
          <w:color w:val="000000"/>
          <w:sz w:val="22"/>
          <w:szCs w:val="22"/>
          <w:lang w:val="en-SG" w:eastAsia="zh-CN"/>
        </w:rPr>
        <w:t>module.exports = dbconnect;</w:t>
      </w:r>
    </w:p>
    <w:p w:rsidR="00614BA2" w:rsidRPr="00C2365D" w:rsidRDefault="00614BA2">
      <w:pPr>
        <w:pStyle w:val="SourceCode"/>
        <w:rPr>
          <w:lang w:val="en-SG"/>
        </w:rPr>
      </w:pPr>
    </w:p>
    <w:p w:rsidR="00614BA2" w:rsidRDefault="00B87DFB">
      <w:pPr>
        <w:pStyle w:val="Heading1"/>
      </w:pPr>
      <w:bookmarkStart w:id="7" w:name="X7c7862faaf6dc64933192e6cd82973e7c59907d"/>
      <w:r>
        <w:t>3. Writing “models” for interacting with the database.</w:t>
      </w:r>
      <w:bookmarkEnd w:id="7"/>
    </w:p>
    <w:p w:rsidR="00614BA2" w:rsidRDefault="00B87DFB">
      <w:pPr>
        <w:pStyle w:val="FirstParagraph"/>
      </w:pPr>
      <w:r>
        <w:t>A database model contains methods that interact with the database.</w:t>
      </w:r>
    </w:p>
    <w:p w:rsidR="00614BA2" w:rsidRDefault="00B87DFB">
      <w:pPr>
        <w:pStyle w:val="BodyText"/>
      </w:pPr>
      <w:r>
        <w:t>We will now create models that will be exclusively used to interact with the database when the REST server is implemented in Practical 4.</w:t>
      </w:r>
    </w:p>
    <w:p w:rsidR="00614BA2" w:rsidRDefault="00B87DFB">
      <w:pPr>
        <w:pStyle w:val="BodyText"/>
      </w:pPr>
      <w:r>
        <w:t>The User model will contain the following methods:</w:t>
      </w:r>
    </w:p>
    <w:p w:rsidR="00614BA2" w:rsidRDefault="00B87DFB">
      <w:pPr>
        <w:pStyle w:val="SourceCode"/>
      </w:pPr>
      <w:r>
        <w:rPr>
          <w:rStyle w:val="VerbatimChar"/>
        </w:rPr>
        <w:t>User.findByID(id, callback)</w:t>
      </w:r>
      <w:r>
        <w:br/>
      </w:r>
      <w:r>
        <w:rPr>
          <w:rStyle w:val="VerbatimChar"/>
        </w:rPr>
        <w:t>User.findAll(callback)</w:t>
      </w:r>
      <w:r>
        <w:br/>
      </w:r>
      <w:r>
        <w:rPr>
          <w:rStyle w:val="VerbatimChar"/>
        </w:rPr>
        <w:t>User.insert(user, callback)</w:t>
      </w:r>
      <w:r>
        <w:br/>
      </w:r>
      <w:r>
        <w:rPr>
          <w:rStyle w:val="VerbatimChar"/>
        </w:rPr>
        <w:t>User.edit(userID, user, callback)</w:t>
      </w:r>
      <w:r>
        <w:br/>
      </w:r>
      <w:r>
        <w:rPr>
          <w:rStyle w:val="VerbatimChar"/>
        </w:rPr>
        <w:t>User.delete(userID, callback)</w:t>
      </w:r>
      <w:r>
        <w:br/>
      </w:r>
      <w:r>
        <w:rPr>
          <w:rStyle w:val="VerbatimChar"/>
        </w:rPr>
        <w:t>User.addFriend(userIDOne, userIDTwo, callback)</w:t>
      </w:r>
      <w:r>
        <w:br/>
      </w:r>
      <w:r>
        <w:rPr>
          <w:rStyle w:val="VerbatimChar"/>
        </w:rPr>
        <w:t>User.removeFriend(userIDOne, userIDTwo, callback)</w:t>
      </w:r>
      <w:r>
        <w:br/>
      </w:r>
      <w:r>
        <w:rPr>
          <w:rStyle w:val="VerbatimChar"/>
        </w:rPr>
        <w:t>User.showFriends(userID, callback)</w:t>
      </w:r>
    </w:p>
    <w:p w:rsidR="00614BA2" w:rsidRDefault="00B87DFB">
      <w:pPr>
        <w:pStyle w:val="FirstParagraph"/>
      </w:pPr>
      <w:r>
        <w:t xml:space="preserve">Create a folder in the project root named </w:t>
      </w:r>
      <w:r>
        <w:rPr>
          <w:rStyle w:val="VerbatimChar"/>
        </w:rPr>
        <w:t>models</w:t>
      </w:r>
      <w:r>
        <w:t>.</w:t>
      </w:r>
    </w:p>
    <w:p w:rsidR="00614BA2" w:rsidRDefault="00B87DFB">
      <w:pPr>
        <w:pStyle w:val="BodyText"/>
      </w:pPr>
      <w:r>
        <w:t xml:space="preserve">Create a file named </w:t>
      </w:r>
      <w:r>
        <w:rPr>
          <w:rStyle w:val="VerbatimChar"/>
        </w:rPr>
        <w:t>User.js</w:t>
      </w:r>
      <w:r>
        <w:t xml:space="preserve"> inside the </w:t>
      </w:r>
      <w:r>
        <w:rPr>
          <w:rStyle w:val="VerbatimChar"/>
        </w:rPr>
        <w:t>models</w:t>
      </w:r>
      <w:r>
        <w:t xml:space="preserve"> folder.</w:t>
      </w:r>
    </w:p>
    <w:p w:rsidR="00614BA2" w:rsidRDefault="00B87DFB">
      <w:pPr>
        <w:pStyle w:val="BodyText"/>
      </w:pPr>
      <w:r>
        <w:rPr>
          <w:b/>
        </w:rPr>
        <w:t>Project Structure</w:t>
      </w:r>
    </w:p>
    <w:p w:rsidR="00614BA2" w:rsidRDefault="00D44936">
      <w:pPr>
        <w:pStyle w:val="SourceCode"/>
      </w:pPr>
      <w:r>
        <w:rPr>
          <w:rStyle w:val="VerbatimChar"/>
        </w:rPr>
        <w:t>models</w:t>
      </w:r>
      <w:r w:rsidR="00B87DFB">
        <w:br/>
      </w:r>
      <w:r w:rsidR="00B87DFB">
        <w:rPr>
          <w:rStyle w:val="VerbatimChar"/>
        </w:rPr>
        <w:t xml:space="preserve">  </w:t>
      </w:r>
      <w:r w:rsidR="00C70D5E">
        <w:rPr>
          <w:rStyle w:val="VerbatimChar"/>
        </w:rPr>
        <w:t>databaseConfig</w:t>
      </w:r>
      <w:r w:rsidR="00B87DFB">
        <w:rPr>
          <w:rStyle w:val="VerbatimChar"/>
        </w:rPr>
        <w:t>.js</w:t>
      </w:r>
      <w:r w:rsidR="00B87DFB">
        <w:br/>
      </w:r>
      <w:r w:rsidR="00B87DFB">
        <w:rPr>
          <w:rStyle w:val="VerbatimChar"/>
        </w:rPr>
        <w:t xml:space="preserve">  User.js</w:t>
      </w:r>
      <w:r w:rsidR="00B87DFB">
        <w:br/>
      </w:r>
      <w:r w:rsidR="00C70D5E">
        <w:rPr>
          <w:rStyle w:val="VerbatimChar"/>
        </w:rPr>
        <w:t>server</w:t>
      </w:r>
      <w:r w:rsidR="00B87DFB">
        <w:rPr>
          <w:rStyle w:val="VerbatimChar"/>
        </w:rPr>
        <w:t>.js</w:t>
      </w:r>
      <w:r w:rsidR="00B87DFB">
        <w:br/>
      </w:r>
      <w:r w:rsidR="00B87DFB">
        <w:rPr>
          <w:rStyle w:val="VerbatimChar"/>
        </w:rPr>
        <w:t>package.json</w:t>
      </w:r>
      <w:r w:rsidR="00B87DFB">
        <w:br/>
      </w:r>
      <w:r w:rsidR="00B87DFB">
        <w:rPr>
          <w:rStyle w:val="VerbatimChar"/>
        </w:rPr>
        <w:t>package-lock.json</w:t>
      </w:r>
    </w:p>
    <w:p w:rsidR="00614BA2" w:rsidRDefault="00B87DFB">
      <w:pPr>
        <w:pStyle w:val="Heading3"/>
      </w:pPr>
      <w:bookmarkStart w:id="8" w:name="creating-the-user-model"/>
      <w:r>
        <w:t>3.1. Creating the User model</w:t>
      </w:r>
      <w:bookmarkEnd w:id="8"/>
    </w:p>
    <w:p w:rsidR="00614BA2" w:rsidRDefault="00B87DFB">
      <w:pPr>
        <w:pStyle w:val="FirstParagraph"/>
      </w:pPr>
      <w:r>
        <w:t xml:space="preserve">Add the following to the </w:t>
      </w:r>
      <w:r>
        <w:rPr>
          <w:rStyle w:val="VerbatimChar"/>
        </w:rPr>
        <w:t>models/User.js</w:t>
      </w:r>
      <w:r>
        <w:t xml:space="preserve"> file:</w:t>
      </w:r>
    </w:p>
    <w:p w:rsidR="00614BA2" w:rsidRDefault="00B87DFB">
      <w:pPr>
        <w:pStyle w:val="SourceCode"/>
      </w:pPr>
      <w:r>
        <w:rPr>
          <w:rStyle w:val="VerbatimChar"/>
        </w:rPr>
        <w:t>// we can rename connection as db or anything we choose.</w:t>
      </w:r>
      <w:r>
        <w:br/>
      </w:r>
      <w:r w:rsidR="00C70D5E">
        <w:rPr>
          <w:rStyle w:val="VerbatimChar"/>
        </w:rPr>
        <w:t>const db = require("./databaseConfig</w:t>
      </w:r>
      <w:r>
        <w:rPr>
          <w:rStyle w:val="VerbatimChar"/>
        </w:rPr>
        <w:t>");</w:t>
      </w:r>
      <w:r>
        <w:br/>
      </w:r>
      <w:r>
        <w:br/>
      </w:r>
      <w:r>
        <w:rPr>
          <w:rStyle w:val="VerbatimChar"/>
        </w:rPr>
        <w:t>const User = {</w:t>
      </w:r>
      <w:r>
        <w:br/>
      </w:r>
      <w:r>
        <w:br/>
      </w:r>
      <w:r>
        <w:rPr>
          <w:rStyle w:val="VerbatimChar"/>
        </w:rPr>
        <w:t>};</w:t>
      </w:r>
      <w:r>
        <w:br/>
      </w:r>
      <w:r>
        <w:lastRenderedPageBreak/>
        <w:br/>
      </w:r>
      <w:r>
        <w:rPr>
          <w:rStyle w:val="VerbatimChar"/>
        </w:rPr>
        <w:t>module.exports = User;</w:t>
      </w:r>
    </w:p>
    <w:p w:rsidR="00614BA2" w:rsidRDefault="00B87DFB">
      <w:pPr>
        <w:pStyle w:val="FirstParagraph"/>
      </w:pPr>
      <w:r>
        <w:t xml:space="preserve">We export the </w:t>
      </w:r>
      <w:r>
        <w:rPr>
          <w:rStyle w:val="VerbatimChar"/>
        </w:rPr>
        <w:t>User</w:t>
      </w:r>
      <w:r>
        <w:t xml:space="preserve"> object so that we can use it when we create our REST API in Practical 4.</w:t>
      </w:r>
    </w:p>
    <w:p w:rsidR="00614BA2" w:rsidRDefault="00B87DFB">
      <w:pPr>
        <w:pStyle w:val="Heading3"/>
      </w:pPr>
      <w:bookmarkStart w:id="9" w:name="implementing-the-user.findbyid-method"/>
      <w:r>
        <w:t xml:space="preserve">3.2. Implementing the </w:t>
      </w:r>
      <w:r>
        <w:rPr>
          <w:rStyle w:val="VerbatimChar"/>
        </w:rPr>
        <w:t>User.findByID()</w:t>
      </w:r>
      <w:r>
        <w:t xml:space="preserve"> method</w:t>
      </w:r>
      <w:bookmarkEnd w:id="9"/>
    </w:p>
    <w:p w:rsidR="00614BA2" w:rsidRDefault="00B87DFB">
      <w:pPr>
        <w:pStyle w:val="FirstParagraph"/>
      </w:pPr>
      <w:r>
        <w:t>We can store functions in the property of an object literal as functions are objects in JavaScript.</w:t>
      </w:r>
    </w:p>
    <w:p w:rsidR="00614BA2" w:rsidRDefault="00B87DFB">
      <w:pPr>
        <w:pStyle w:val="BodyText"/>
      </w:pPr>
      <w:r>
        <w:t xml:space="preserve">We’ll now implement the </w:t>
      </w:r>
      <w:r>
        <w:rPr>
          <w:rStyle w:val="VerbatimChar"/>
        </w:rPr>
        <w:t>User.findByID(id, callback)</w:t>
      </w:r>
      <w:r>
        <w:t xml:space="preserve"> method:</w:t>
      </w:r>
    </w:p>
    <w:p w:rsidR="00C2365D" w:rsidRDefault="00B87DFB">
      <w:pPr>
        <w:pStyle w:val="SourceCode"/>
        <w:rPr>
          <w:rStyle w:val="VerbatimChar"/>
        </w:rPr>
      </w:pPr>
      <w:r>
        <w:rPr>
          <w:rStyle w:val="VerbatimChar"/>
        </w:rPr>
        <w:t>const User = {</w:t>
      </w:r>
    </w:p>
    <w:p w:rsidR="00C2365D" w:rsidRDefault="00B87DFB">
      <w:pPr>
        <w:pStyle w:val="SourceCode"/>
        <w:rPr>
          <w:rStyle w:val="VerbatimChar"/>
        </w:rPr>
      </w:pPr>
      <w:r>
        <w:br/>
      </w:r>
      <w:r>
        <w:rPr>
          <w:rStyle w:val="VerbatimChar"/>
        </w:rPr>
        <w:t xml:space="preserve">  findByID: function(userID, callback) {</w:t>
      </w:r>
    </w:p>
    <w:p w:rsidR="00C2365D" w:rsidRPr="00C2365D" w:rsidRDefault="00C2365D" w:rsidP="00C2365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</w:t>
      </w:r>
      <w:r w:rsidRPr="00C2365D">
        <w:rPr>
          <w:rFonts w:ascii="Consolas" w:eastAsia="Times New Roman" w:hAnsi="Consolas" w:cs="Times New Roman"/>
          <w:sz w:val="22"/>
          <w:szCs w:val="22"/>
          <w:lang w:val="en-SG" w:eastAsia="zh-CN"/>
        </w:rPr>
        <w:t>var dbConn = db.getConnection();</w:t>
      </w:r>
    </w:p>
    <w:p w:rsidR="00C2365D" w:rsidRPr="00C2365D" w:rsidRDefault="00C2365D" w:rsidP="00C2365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C2365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dbConn.connect(function (err) {</w:t>
      </w:r>
    </w:p>
    <w:p w:rsidR="00C2365D" w:rsidRPr="00C2365D" w:rsidRDefault="00C2365D" w:rsidP="00C2365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</w:p>
    <w:p w:rsidR="00C2365D" w:rsidRPr="00C2365D" w:rsidRDefault="00C2365D" w:rsidP="00C2365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C2365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if (err) {//database connection gt issue!</w:t>
      </w:r>
    </w:p>
    <w:p w:rsidR="00C2365D" w:rsidRPr="00C2365D" w:rsidRDefault="00C2365D" w:rsidP="00C2365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</w:p>
    <w:p w:rsidR="00C2365D" w:rsidRPr="00C2365D" w:rsidRDefault="00C2365D" w:rsidP="00C2365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C2365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console.log(err);</w:t>
      </w:r>
    </w:p>
    <w:p w:rsidR="00C2365D" w:rsidRPr="00C2365D" w:rsidRDefault="00C2365D" w:rsidP="00C2365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C2365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return callback(err, null);</w:t>
      </w:r>
    </w:p>
    <w:p w:rsidR="00C2365D" w:rsidRPr="00C2365D" w:rsidRDefault="00C2365D" w:rsidP="00C2365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C2365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} else {</w:t>
      </w:r>
    </w:p>
    <w:p w:rsidR="00C2365D" w:rsidRDefault="00C2365D" w:rsidP="00C2365D">
      <w:pPr>
        <w:shd w:val="clear" w:color="auto" w:fill="FFFFFF"/>
        <w:spacing w:after="0" w:line="240" w:lineRule="atLeast"/>
        <w:rPr>
          <w:rStyle w:val="VerbatimChar"/>
          <w:szCs w:val="22"/>
        </w:rPr>
      </w:pPr>
      <w:r w:rsidRPr="00C2365D">
        <w:rPr>
          <w:rStyle w:val="VerbatimChar"/>
          <w:szCs w:val="22"/>
        </w:rPr>
        <w:t xml:space="preserve">    </w:t>
      </w:r>
      <w:r>
        <w:rPr>
          <w:rStyle w:val="VerbatimChar"/>
          <w:szCs w:val="22"/>
        </w:rPr>
        <w:t xml:space="preserve">  </w:t>
      </w:r>
      <w:r w:rsidRPr="00C2365D">
        <w:rPr>
          <w:rStyle w:val="VerbatimChar"/>
          <w:szCs w:val="22"/>
        </w:rPr>
        <w:t>// We can use "?" as placeholder for user provided data.</w:t>
      </w:r>
      <w:r w:rsidRPr="00C2365D">
        <w:rPr>
          <w:sz w:val="22"/>
          <w:szCs w:val="22"/>
        </w:rPr>
        <w:br/>
      </w:r>
      <w:r w:rsidRPr="00C2365D">
        <w:rPr>
          <w:rStyle w:val="VerbatimChar"/>
          <w:szCs w:val="22"/>
        </w:rPr>
        <w:t xml:space="preserve">    </w:t>
      </w:r>
      <w:r>
        <w:rPr>
          <w:rStyle w:val="VerbatimChar"/>
          <w:szCs w:val="22"/>
        </w:rPr>
        <w:t xml:space="preserve">  </w:t>
      </w:r>
      <w:r w:rsidRPr="00C2365D">
        <w:rPr>
          <w:rStyle w:val="VerbatimChar"/>
          <w:szCs w:val="22"/>
        </w:rPr>
        <w:t xml:space="preserve">// The userID is passed in through the second parameter of the query </w:t>
      </w:r>
      <w:r>
        <w:rPr>
          <w:rStyle w:val="VerbatimChar"/>
          <w:szCs w:val="22"/>
        </w:rPr>
        <w:t xml:space="preserve"> </w:t>
      </w:r>
    </w:p>
    <w:p w:rsidR="00C2365D" w:rsidRDefault="00C2365D" w:rsidP="00C2365D">
      <w:pPr>
        <w:shd w:val="clear" w:color="auto" w:fill="FFFFFF"/>
        <w:spacing w:after="0" w:line="240" w:lineRule="atLeast"/>
        <w:rPr>
          <w:rStyle w:val="VerbatimChar"/>
          <w:szCs w:val="22"/>
        </w:rPr>
      </w:pPr>
      <w:r>
        <w:rPr>
          <w:rStyle w:val="VerbatimChar"/>
          <w:szCs w:val="22"/>
        </w:rPr>
        <w:t xml:space="preserve">      // </w:t>
      </w:r>
      <w:r w:rsidRPr="00C2365D">
        <w:rPr>
          <w:rStyle w:val="VerbatimChar"/>
          <w:szCs w:val="22"/>
        </w:rPr>
        <w:t>method.</w:t>
      </w:r>
      <w:r w:rsidRPr="00C2365D">
        <w:rPr>
          <w:sz w:val="22"/>
          <w:szCs w:val="22"/>
        </w:rPr>
        <w:br/>
      </w:r>
      <w:r w:rsidRPr="00C2365D">
        <w:rPr>
          <w:rStyle w:val="VerbatimChar"/>
          <w:szCs w:val="22"/>
        </w:rPr>
        <w:t xml:space="preserve">    </w:t>
      </w:r>
      <w:r>
        <w:rPr>
          <w:rStyle w:val="VerbatimChar"/>
          <w:szCs w:val="22"/>
        </w:rPr>
        <w:t xml:space="preserve">  </w:t>
      </w:r>
      <w:r w:rsidRPr="00C2365D">
        <w:rPr>
          <w:rStyle w:val="VerbatimChar"/>
          <w:szCs w:val="22"/>
        </w:rPr>
        <w:t xml:space="preserve">// This is done instead of using string templates to prevent SQL </w:t>
      </w:r>
    </w:p>
    <w:p w:rsidR="00C2365D" w:rsidRPr="00C2365D" w:rsidRDefault="00C2365D" w:rsidP="00C2365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>
        <w:rPr>
          <w:rStyle w:val="VerbatimChar"/>
          <w:szCs w:val="22"/>
        </w:rPr>
        <w:t xml:space="preserve">      // </w:t>
      </w:r>
      <w:r w:rsidRPr="00C2365D">
        <w:rPr>
          <w:rStyle w:val="VerbatimChar"/>
          <w:szCs w:val="22"/>
        </w:rPr>
        <w:t>injections.</w:t>
      </w:r>
      <w:r w:rsidRPr="00C2365D">
        <w:rPr>
          <w:sz w:val="22"/>
          <w:szCs w:val="22"/>
        </w:rPr>
        <w:br/>
      </w:r>
      <w:r w:rsidRPr="00C2365D">
        <w:rPr>
          <w:rStyle w:val="VerbatimChar"/>
          <w:szCs w:val="22"/>
        </w:rPr>
        <w:t xml:space="preserve">    </w:t>
      </w:r>
      <w:r>
        <w:rPr>
          <w:rStyle w:val="VerbatimChar"/>
          <w:szCs w:val="22"/>
        </w:rPr>
        <w:t xml:space="preserve">  </w:t>
      </w:r>
      <w:r w:rsidRPr="00C2365D">
        <w:rPr>
          <w:rStyle w:val="VerbatimChar"/>
          <w:szCs w:val="22"/>
        </w:rPr>
        <w:t>// https://github.com/mysqljs/mysql#escaping-query-values</w:t>
      </w:r>
      <w:r w:rsidRPr="00C2365D">
        <w:rPr>
          <w:sz w:val="22"/>
          <w:szCs w:val="22"/>
        </w:rPr>
        <w:br/>
      </w:r>
    </w:p>
    <w:p w:rsidR="00C2365D" w:rsidRPr="00C2365D" w:rsidRDefault="00C2365D" w:rsidP="00C2365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C2365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const findUserByIDQuery = "SELECT * FROM user WHERE id = ?;";</w:t>
      </w:r>
    </w:p>
    <w:p w:rsidR="00C2365D" w:rsidRPr="00C2365D" w:rsidRDefault="00C2365D" w:rsidP="00C2365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C2365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dbConn.query(findUserByIDQuery, [userID], (error, results) =&gt; {</w:t>
      </w:r>
    </w:p>
    <w:p w:rsidR="00C2365D" w:rsidRPr="00C2365D" w:rsidRDefault="00C2365D" w:rsidP="00C2365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C2365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  dbConn.end();</w:t>
      </w:r>
    </w:p>
    <w:p w:rsidR="00C2365D" w:rsidRPr="00C2365D" w:rsidRDefault="00C2365D" w:rsidP="00C2365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C2365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  if (error) {</w:t>
      </w:r>
    </w:p>
    <w:p w:rsidR="00C2365D" w:rsidRDefault="00C2365D" w:rsidP="00C2365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C2365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    </w:t>
      </w:r>
      <w:r w:rsidR="001C5534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return </w:t>
      </w:r>
      <w:r w:rsidRPr="00C2365D">
        <w:rPr>
          <w:rFonts w:ascii="Consolas" w:eastAsia="Times New Roman" w:hAnsi="Consolas" w:cs="Times New Roman"/>
          <w:sz w:val="22"/>
          <w:szCs w:val="22"/>
          <w:lang w:val="en-SG" w:eastAsia="zh-CN"/>
        </w:rPr>
        <w:t>callback(error, null);</w:t>
      </w:r>
    </w:p>
    <w:p w:rsidR="00C2365D" w:rsidRPr="00C2365D" w:rsidRDefault="00C2365D" w:rsidP="00C2365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C2365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    </w:t>
      </w:r>
    </w:p>
    <w:p w:rsidR="00C2365D" w:rsidRDefault="00C2365D" w:rsidP="00C2365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C2365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  };</w:t>
      </w:r>
    </w:p>
    <w:p w:rsidR="00527DCD" w:rsidRPr="00C2365D" w:rsidRDefault="00527DCD" w:rsidP="00C2365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  console.log(results);</w:t>
      </w:r>
    </w:p>
    <w:p w:rsidR="00C2365D" w:rsidRPr="00C2365D" w:rsidRDefault="00C2365D" w:rsidP="00C2365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C2365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  </w:t>
      </w:r>
      <w:r w:rsidR="001C5534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return </w:t>
      </w:r>
      <w:r w:rsidRPr="00C2365D">
        <w:rPr>
          <w:rFonts w:ascii="Consolas" w:eastAsia="Times New Roman" w:hAnsi="Consolas" w:cs="Times New Roman"/>
          <w:sz w:val="22"/>
          <w:szCs w:val="22"/>
          <w:lang w:val="en-SG" w:eastAsia="zh-CN"/>
        </w:rPr>
        <w:t>callback(null</w:t>
      </w:r>
      <w:r>
        <w:rPr>
          <w:rFonts w:ascii="Consolas" w:eastAsia="Times New Roman" w:hAnsi="Consolas" w:cs="Times New Roman"/>
          <w:sz w:val="22"/>
          <w:szCs w:val="22"/>
          <w:lang w:val="en-SG" w:eastAsia="zh-CN"/>
        </w:rPr>
        <w:t>, results</w:t>
      </w:r>
      <w:r w:rsidRPr="00C2365D">
        <w:rPr>
          <w:rFonts w:ascii="Consolas" w:eastAsia="Times New Roman" w:hAnsi="Consolas" w:cs="Times New Roman"/>
          <w:sz w:val="22"/>
          <w:szCs w:val="22"/>
          <w:lang w:val="en-SG" w:eastAsia="zh-CN"/>
        </w:rPr>
        <w:t>);</w:t>
      </w:r>
    </w:p>
    <w:p w:rsidR="00C2365D" w:rsidRPr="00C2365D" w:rsidRDefault="00C2365D" w:rsidP="00C2365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C2365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});</w:t>
      </w:r>
    </w:p>
    <w:p w:rsidR="00C2365D" w:rsidRPr="00C2365D" w:rsidRDefault="00C2365D" w:rsidP="00C2365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C2365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}</w:t>
      </w:r>
    </w:p>
    <w:p w:rsidR="00C2365D" w:rsidRPr="00C2365D" w:rsidRDefault="00C2365D" w:rsidP="00C2365D">
      <w:pPr>
        <w:shd w:val="clear" w:color="auto" w:fill="FFFFFF"/>
        <w:spacing w:after="0" w:line="240" w:lineRule="atLeast"/>
        <w:ind w:firstLine="384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C2365D">
        <w:rPr>
          <w:rFonts w:ascii="Consolas" w:eastAsia="Times New Roman" w:hAnsi="Consolas" w:cs="Times New Roman"/>
          <w:sz w:val="22"/>
          <w:szCs w:val="22"/>
          <w:lang w:val="en-SG" w:eastAsia="zh-CN"/>
        </w:rPr>
        <w:t>});</w:t>
      </w:r>
    </w:p>
    <w:p w:rsidR="00C2365D" w:rsidRPr="00C2365D" w:rsidRDefault="00C2365D" w:rsidP="00C2365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}</w:t>
      </w:r>
    </w:p>
    <w:p w:rsidR="00614BA2" w:rsidRDefault="00B87DFB">
      <w:pPr>
        <w:pStyle w:val="SourceCode"/>
      </w:pPr>
      <w:r w:rsidRPr="00C2365D">
        <w:rPr>
          <w:sz w:val="22"/>
          <w:szCs w:val="22"/>
        </w:rPr>
        <w:br/>
      </w:r>
      <w:r>
        <w:rPr>
          <w:rStyle w:val="VerbatimChar"/>
        </w:rPr>
        <w:t>}</w:t>
      </w:r>
    </w:p>
    <w:p w:rsidR="00614BA2" w:rsidRDefault="00B87DFB">
      <w:pPr>
        <w:pStyle w:val="FirstParagraph"/>
      </w:pPr>
      <w:r>
        <w:t xml:space="preserve">Import the User model from the main </w:t>
      </w:r>
      <w:r w:rsidR="00C70D5E">
        <w:rPr>
          <w:rStyle w:val="VerbatimChar"/>
        </w:rPr>
        <w:t>server</w:t>
      </w:r>
      <w:r>
        <w:rPr>
          <w:rStyle w:val="VerbatimChar"/>
        </w:rPr>
        <w:t>.js</w:t>
      </w:r>
      <w:r>
        <w:t xml:space="preserve"> and test out the </w:t>
      </w:r>
      <w:r>
        <w:rPr>
          <w:rStyle w:val="VerbatimChar"/>
        </w:rPr>
        <w:t>User.findByID()</w:t>
      </w:r>
      <w:r>
        <w:t xml:space="preserve"> method:</w:t>
      </w:r>
    </w:p>
    <w:p w:rsidR="00527DCD" w:rsidRDefault="00B87DFB" w:rsidP="00527DCD">
      <w:pPr>
        <w:pStyle w:val="SourceCode"/>
      </w:pPr>
      <w:r>
        <w:rPr>
          <w:rStyle w:val="VerbatimChar"/>
        </w:rPr>
        <w:lastRenderedPageBreak/>
        <w:t>const User = require("./models/User");</w:t>
      </w:r>
      <w:r>
        <w:br/>
      </w:r>
      <w:r>
        <w:br/>
      </w:r>
      <w:r w:rsidR="00527DCD">
        <w:rPr>
          <w:rStyle w:val="VerbatimChar"/>
        </w:rPr>
        <w:t>User.findByID(1, (error, user) =&gt; {</w:t>
      </w:r>
      <w:r w:rsidR="00527DCD">
        <w:br/>
      </w:r>
      <w:r w:rsidR="00527DCD">
        <w:rPr>
          <w:rStyle w:val="VerbatimChar"/>
        </w:rPr>
        <w:t xml:space="preserve">  if (error) {</w:t>
      </w:r>
      <w:r w:rsidR="00527DCD">
        <w:br/>
      </w:r>
      <w:r w:rsidR="00527DCD">
        <w:rPr>
          <w:rStyle w:val="VerbatimChar"/>
        </w:rPr>
        <w:t xml:space="preserve">    console.log(error);</w:t>
      </w:r>
      <w:r w:rsidR="00527DCD">
        <w:br/>
      </w:r>
      <w:r w:rsidR="00527DCD">
        <w:rPr>
          <w:rStyle w:val="VerbatimChar"/>
        </w:rPr>
        <w:t xml:space="preserve">    return;</w:t>
      </w:r>
      <w:r w:rsidR="00527DCD">
        <w:br/>
      </w:r>
      <w:r w:rsidR="00527DCD">
        <w:rPr>
          <w:rStyle w:val="VerbatimChar"/>
        </w:rPr>
        <w:t xml:space="preserve">  };</w:t>
      </w:r>
      <w:r w:rsidR="00527DCD">
        <w:br/>
      </w:r>
      <w:r w:rsidR="00527DCD">
        <w:rPr>
          <w:rStyle w:val="VerbatimChar"/>
        </w:rPr>
        <w:t xml:space="preserve">  console.log(user);</w:t>
      </w:r>
      <w:r w:rsidR="00527DCD">
        <w:br/>
      </w:r>
      <w:r w:rsidR="00527DCD">
        <w:rPr>
          <w:rStyle w:val="VerbatimChar"/>
        </w:rPr>
        <w:t>});</w:t>
      </w:r>
    </w:p>
    <w:p w:rsidR="00614BA2" w:rsidRDefault="00614BA2">
      <w:pPr>
        <w:pStyle w:val="SourceCode"/>
      </w:pPr>
    </w:p>
    <w:p w:rsidR="00614BA2" w:rsidRDefault="00B87DFB">
      <w:pPr>
        <w:pStyle w:val="FirstParagraph"/>
      </w:pPr>
      <w:r>
        <w:t xml:space="preserve">Kill the server with </w:t>
      </w:r>
      <w:r>
        <w:rPr>
          <w:rStyle w:val="VerbatimChar"/>
        </w:rPr>
        <w:t>CTRL-C</w:t>
      </w:r>
      <w:r>
        <w:t>. Start the server again. You should see a list of one user printed:</w:t>
      </w:r>
    </w:p>
    <w:p w:rsidR="00614BA2" w:rsidRDefault="00B66A05">
      <w:pPr>
        <w:pStyle w:val="BodyText"/>
      </w:pPr>
      <w:r>
        <w:rPr>
          <w:noProof/>
          <w:lang w:val="en-SG" w:eastAsia="zh-CN"/>
        </w:rPr>
        <w:drawing>
          <wp:inline distT="0" distB="0" distL="0" distR="0">
            <wp:extent cx="3805595" cy="1306384"/>
            <wp:effectExtent l="0" t="0" r="4445" b="825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6556" cy="13101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14BA2" w:rsidRDefault="00B87DFB">
      <w:pPr>
        <w:pStyle w:val="BodyText"/>
      </w:pPr>
      <w:r>
        <w:t xml:space="preserve">We only want the first element of the array, not the array itself. Modify the </w:t>
      </w:r>
      <w:r>
        <w:rPr>
          <w:rStyle w:val="VerbatimChar"/>
        </w:rPr>
        <w:t>User.findByID()</w:t>
      </w:r>
      <w:r>
        <w:t xml:space="preserve"> method:</w:t>
      </w:r>
    </w:p>
    <w:p w:rsidR="00AB64AD" w:rsidRPr="00AB64AD" w:rsidRDefault="00AB64AD" w:rsidP="001C5534">
      <w:pPr>
        <w:pStyle w:val="SourceCode"/>
        <w:rPr>
          <w:rFonts w:ascii="Consolas" w:eastAsia="Times New Roman" w:hAnsi="Consolas" w:cs="Times New Roman"/>
          <w:color w:val="000000"/>
          <w:sz w:val="18"/>
          <w:szCs w:val="18"/>
          <w:lang w:val="en-SG" w:eastAsia="zh-CN"/>
        </w:rPr>
      </w:pPr>
      <w:r>
        <w:rPr>
          <w:rStyle w:val="VerbatimChar"/>
        </w:rPr>
        <w:t xml:space="preserve">Return </w:t>
      </w:r>
      <w:r w:rsidRPr="00AB64AD">
        <w:rPr>
          <w:rFonts w:ascii="Consolas" w:eastAsia="Times New Roman" w:hAnsi="Consolas" w:cs="Times New Roman"/>
          <w:color w:val="000000"/>
          <w:sz w:val="18"/>
          <w:szCs w:val="18"/>
          <w:lang w:val="en-SG" w:eastAsia="zh-CN"/>
        </w:rPr>
        <w:t>callback(</w:t>
      </w:r>
      <w:r w:rsidRPr="00AB64AD">
        <w:rPr>
          <w:rFonts w:ascii="Consolas" w:eastAsia="Times New Roman" w:hAnsi="Consolas" w:cs="Times New Roman"/>
          <w:color w:val="0000FF"/>
          <w:sz w:val="18"/>
          <w:szCs w:val="18"/>
          <w:lang w:val="en-SG" w:eastAsia="zh-CN"/>
        </w:rPr>
        <w:t>null</w:t>
      </w:r>
      <w:r w:rsidRPr="00AB64AD">
        <w:rPr>
          <w:rFonts w:ascii="Consolas" w:eastAsia="Times New Roman" w:hAnsi="Consolas" w:cs="Times New Roman"/>
          <w:color w:val="000000"/>
          <w:sz w:val="18"/>
          <w:szCs w:val="18"/>
          <w:lang w:val="en-SG" w:eastAsia="zh-CN"/>
        </w:rPr>
        <w:t>, results[</w:t>
      </w:r>
      <w:r w:rsidRPr="00AB64AD">
        <w:rPr>
          <w:rFonts w:ascii="Consolas" w:eastAsia="Times New Roman" w:hAnsi="Consolas" w:cs="Times New Roman"/>
          <w:color w:val="09885A"/>
          <w:sz w:val="18"/>
          <w:szCs w:val="18"/>
          <w:lang w:val="en-SG" w:eastAsia="zh-CN"/>
        </w:rPr>
        <w:t>0</w:t>
      </w:r>
      <w:r w:rsidRPr="00AB64AD">
        <w:rPr>
          <w:rFonts w:ascii="Consolas" w:eastAsia="Times New Roman" w:hAnsi="Consolas" w:cs="Times New Roman"/>
          <w:color w:val="000000"/>
          <w:sz w:val="18"/>
          <w:szCs w:val="18"/>
          <w:lang w:val="en-SG" w:eastAsia="zh-CN"/>
        </w:rPr>
        <w:t>]);</w:t>
      </w:r>
    </w:p>
    <w:p w:rsidR="00AB64AD" w:rsidRDefault="00AB64AD">
      <w:pPr>
        <w:pStyle w:val="SourceCode"/>
      </w:pPr>
      <w:r>
        <w:t>instead of</w:t>
      </w:r>
    </w:p>
    <w:p w:rsidR="00AB64AD" w:rsidRDefault="00AB64AD">
      <w:pPr>
        <w:pStyle w:val="SourceCode"/>
      </w:pPr>
      <w:r>
        <w:t xml:space="preserve">     </w:t>
      </w:r>
      <w:r w:rsidR="001C5534">
        <w:t xml:space="preserve">return </w:t>
      </w:r>
      <w:r>
        <w:t>callback(null,results);</w:t>
      </w:r>
    </w:p>
    <w:p w:rsidR="00614BA2" w:rsidRDefault="00B87DFB">
      <w:pPr>
        <w:pStyle w:val="FirstParagraph"/>
      </w:pPr>
      <w:r>
        <w:t>Restart the server again. You should only see the object without the array:</w:t>
      </w:r>
    </w:p>
    <w:p w:rsidR="00614BA2" w:rsidRDefault="00216DB1">
      <w:pPr>
        <w:pStyle w:val="BodyText"/>
      </w:pPr>
      <w:r>
        <w:rPr>
          <w:noProof/>
          <w:lang w:val="en-SG" w:eastAsia="zh-CN"/>
        </w:rPr>
        <w:drawing>
          <wp:inline distT="0" distB="0" distL="0" distR="0">
            <wp:extent cx="3110495" cy="1263246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20735" cy="1267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14BA2" w:rsidRDefault="00B87DFB">
      <w:pPr>
        <w:pStyle w:val="BodyText"/>
      </w:pPr>
      <w:r>
        <w:t xml:space="preserve">What happens if there are no users with the </w:t>
      </w:r>
      <w:r>
        <w:rPr>
          <w:rStyle w:val="VerbatimChar"/>
        </w:rPr>
        <w:t>id</w:t>
      </w:r>
      <w:r>
        <w:t xml:space="preserve"> passed in?</w:t>
      </w:r>
    </w:p>
    <w:p w:rsidR="00614BA2" w:rsidRDefault="00B87DFB">
      <w:pPr>
        <w:pStyle w:val="BodyText"/>
      </w:pPr>
      <w:r>
        <w:t xml:space="preserve">Change the </w:t>
      </w:r>
      <w:r>
        <w:rPr>
          <w:rStyle w:val="VerbatimChar"/>
        </w:rPr>
        <w:t>userID</w:t>
      </w:r>
      <w:r>
        <w:t xml:space="preserve"> passed in to a non-existing </w:t>
      </w:r>
      <w:r>
        <w:rPr>
          <w:rStyle w:val="VerbatimChar"/>
        </w:rPr>
        <w:t>id</w:t>
      </w:r>
      <w:r>
        <w:t>:</w:t>
      </w:r>
    </w:p>
    <w:p w:rsidR="00614BA2" w:rsidRDefault="00B87DFB">
      <w:pPr>
        <w:pStyle w:val="SourceCode"/>
      </w:pPr>
      <w:r>
        <w:rPr>
          <w:rStyle w:val="VerbatimChar"/>
        </w:rPr>
        <w:t>User.findByID(1000);</w:t>
      </w:r>
    </w:p>
    <w:p w:rsidR="00614BA2" w:rsidRDefault="00B87DFB">
      <w:pPr>
        <w:pStyle w:val="FirstParagraph"/>
      </w:pPr>
      <w:r>
        <w:t xml:space="preserve">You should see </w:t>
      </w:r>
      <w:r>
        <w:rPr>
          <w:rStyle w:val="VerbatimChar"/>
        </w:rPr>
        <w:t>undefined</w:t>
      </w:r>
      <w:r w:rsidR="00216DB1">
        <w:t xml:space="preserve"> printed out.</w:t>
      </w:r>
    </w:p>
    <w:p w:rsidR="00614BA2" w:rsidRDefault="00614BA2">
      <w:pPr>
        <w:pStyle w:val="BodyText"/>
      </w:pPr>
    </w:p>
    <w:p w:rsidR="00614BA2" w:rsidRDefault="00B87DFB">
      <w:pPr>
        <w:pStyle w:val="BodyText"/>
      </w:pPr>
      <w:r>
        <w:lastRenderedPageBreak/>
        <w:t xml:space="preserve">This is because </w:t>
      </w:r>
      <w:r>
        <w:rPr>
          <w:rStyle w:val="VerbatimChar"/>
        </w:rPr>
        <w:t>results</w:t>
      </w:r>
      <w:r>
        <w:t xml:space="preserve"> is an empty array. Accessing a non-existing </w:t>
      </w:r>
      <w:r w:rsidR="00B66A05">
        <w:t>server</w:t>
      </w:r>
      <w:r>
        <w:t xml:space="preserve"> will return </w:t>
      </w:r>
      <w:r>
        <w:rPr>
          <w:rStyle w:val="VerbatimChar"/>
        </w:rPr>
        <w:t>undefined</w:t>
      </w:r>
      <w:r>
        <w:t>.</w:t>
      </w:r>
    </w:p>
    <w:p w:rsidR="00614BA2" w:rsidRDefault="00B87DFB">
      <w:pPr>
        <w:pStyle w:val="BodyText"/>
      </w:pPr>
      <w:r>
        <w:t xml:space="preserve">Let’s propagate the user information and potential errors by calling the callback function passed in. We want </w:t>
      </w:r>
      <w:r>
        <w:rPr>
          <w:rStyle w:val="VerbatimChar"/>
        </w:rPr>
        <w:t>null</w:t>
      </w:r>
      <w:r>
        <w:t xml:space="preserve"> to be propagated when there are no users found instead of </w:t>
      </w:r>
      <w:r>
        <w:rPr>
          <w:rStyle w:val="VerbatimChar"/>
        </w:rPr>
        <w:t>undefined</w:t>
      </w:r>
      <w:r>
        <w:t>.</w:t>
      </w:r>
    </w:p>
    <w:p w:rsidR="00614BA2" w:rsidRDefault="00B87DFB">
      <w:pPr>
        <w:pStyle w:val="BodyText"/>
      </w:pPr>
      <w:r>
        <w:t xml:space="preserve">Modify </w:t>
      </w:r>
      <w:r>
        <w:rPr>
          <w:rStyle w:val="VerbatimChar"/>
        </w:rPr>
        <w:t>User.findByID()</w:t>
      </w:r>
      <w:r w:rsidR="00AB64AD">
        <w:rPr>
          <w:rStyle w:val="VerbatimChar"/>
        </w:rPr>
        <w:t xml:space="preserve"> accordingly similar to below</w:t>
      </w:r>
      <w:r>
        <w:t>:</w:t>
      </w:r>
    </w:p>
    <w:p w:rsidR="00AB64AD" w:rsidRDefault="00B87DFB">
      <w:pPr>
        <w:pStyle w:val="SourceCode"/>
        <w:rPr>
          <w:rStyle w:val="VerbatimChar"/>
        </w:rPr>
      </w:pPr>
      <w:r>
        <w:rPr>
          <w:rStyle w:val="VerbatimChar"/>
        </w:rPr>
        <w:t>// callback signatures are usually (error, value)</w:t>
      </w:r>
      <w:r>
        <w:br/>
      </w:r>
      <w:r>
        <w:rPr>
          <w:rStyle w:val="VerbatimChar"/>
        </w:rPr>
        <w:t>findByID: function(userID, callback) {</w:t>
      </w:r>
      <w:r>
        <w:br/>
      </w:r>
    </w:p>
    <w:p w:rsidR="00614BA2" w:rsidRDefault="00AB64AD">
      <w:pPr>
        <w:pStyle w:val="SourceCode"/>
      </w:pPr>
      <w:r>
        <w:rPr>
          <w:rStyle w:val="VerbatimChar"/>
        </w:rPr>
        <w:t xml:space="preserve">   …</w:t>
      </w:r>
      <w:r w:rsidR="00B87DFB">
        <w:br/>
      </w:r>
      <w:r w:rsidR="00B87DFB">
        <w:rPr>
          <w:rStyle w:val="VerbatimChar"/>
        </w:rPr>
        <w:t xml:space="preserve">    if (results.length === 0) {</w:t>
      </w:r>
      <w:r w:rsidR="00B87DFB">
        <w:br/>
      </w:r>
      <w:r w:rsidR="00B87DFB">
        <w:rPr>
          <w:rStyle w:val="VerbatimChar"/>
        </w:rPr>
        <w:t xml:space="preserve">      callback(null, null);</w:t>
      </w:r>
      <w:r w:rsidR="00B87DFB">
        <w:br/>
      </w:r>
      <w:r w:rsidR="00B87DFB">
        <w:rPr>
          <w:rStyle w:val="VerbatimChar"/>
        </w:rPr>
        <w:t xml:space="preserve">      return;</w:t>
      </w:r>
      <w:r w:rsidR="00B87DFB">
        <w:br/>
      </w:r>
      <w:r w:rsidR="00B87DFB">
        <w:rPr>
          <w:rStyle w:val="VerbatimChar"/>
        </w:rPr>
        <w:t xml:space="preserve">    };</w:t>
      </w:r>
      <w:r w:rsidR="00B87DFB">
        <w:br/>
      </w:r>
      <w:r>
        <w:rPr>
          <w:rStyle w:val="VerbatimChar"/>
        </w:rPr>
        <w:t xml:space="preserve">   …</w:t>
      </w:r>
      <w:r w:rsidR="00B87DFB">
        <w:br/>
      </w:r>
      <w:r w:rsidR="00B87DFB">
        <w:rPr>
          <w:rStyle w:val="VerbatimChar"/>
        </w:rPr>
        <w:t>}</w:t>
      </w:r>
    </w:p>
    <w:p w:rsidR="00614BA2" w:rsidRDefault="00B87DFB">
      <w:pPr>
        <w:pStyle w:val="FirstParagraph"/>
      </w:pPr>
      <w:r>
        <w:t xml:space="preserve">Update the method call from the root </w:t>
      </w:r>
      <w:r w:rsidR="00CE58F8">
        <w:rPr>
          <w:rStyle w:val="VerbatimChar"/>
        </w:rPr>
        <w:t>server</w:t>
      </w:r>
      <w:r>
        <w:rPr>
          <w:rStyle w:val="VerbatimChar"/>
        </w:rPr>
        <w:t>.js</w:t>
      </w:r>
      <w:r>
        <w:t xml:space="preserve"> to pass in a callback:</w:t>
      </w:r>
    </w:p>
    <w:p w:rsidR="00614BA2" w:rsidRDefault="00B87DFB">
      <w:pPr>
        <w:pStyle w:val="SourceCode"/>
      </w:pPr>
      <w:r>
        <w:rPr>
          <w:rStyle w:val="VerbatimChar"/>
        </w:rPr>
        <w:t>User.findByID(100, (error, user) =&gt; {</w:t>
      </w:r>
      <w:r>
        <w:br/>
      </w:r>
      <w:r>
        <w:rPr>
          <w:rStyle w:val="VerbatimChar"/>
        </w:rPr>
        <w:t xml:space="preserve">  if (error) {</w:t>
      </w:r>
      <w:r>
        <w:br/>
      </w:r>
      <w:r>
        <w:rPr>
          <w:rStyle w:val="VerbatimChar"/>
        </w:rPr>
        <w:t xml:space="preserve">    console.log(error);</w:t>
      </w:r>
      <w:r>
        <w:br/>
      </w:r>
      <w:r>
        <w:rPr>
          <w:rStyle w:val="VerbatimChar"/>
        </w:rPr>
        <w:t xml:space="preserve">    return;</w:t>
      </w:r>
      <w:r>
        <w:br/>
      </w:r>
      <w:r>
        <w:rPr>
          <w:rStyle w:val="VerbatimChar"/>
        </w:rPr>
        <w:t xml:space="preserve">  };</w:t>
      </w:r>
      <w:r>
        <w:br/>
      </w:r>
      <w:r>
        <w:rPr>
          <w:rStyle w:val="VerbatimChar"/>
        </w:rPr>
        <w:t xml:space="preserve">  console.log(user);</w:t>
      </w:r>
      <w:r>
        <w:br/>
      </w:r>
      <w:r>
        <w:rPr>
          <w:rStyle w:val="VerbatimChar"/>
        </w:rPr>
        <w:t>});</w:t>
      </w:r>
    </w:p>
    <w:p w:rsidR="00614BA2" w:rsidRDefault="00B87DFB" w:rsidP="00216DB1">
      <w:pPr>
        <w:pStyle w:val="FirstParagraph"/>
      </w:pPr>
      <w:r>
        <w:t xml:space="preserve">You should see </w:t>
      </w:r>
      <w:r>
        <w:rPr>
          <w:rStyle w:val="VerbatimChar"/>
        </w:rPr>
        <w:t>null</w:t>
      </w:r>
      <w:r w:rsidR="00216DB1">
        <w:t xml:space="preserve"> printed.</w:t>
      </w:r>
    </w:p>
    <w:p w:rsidR="00614BA2" w:rsidRDefault="00B87DFB">
      <w:pPr>
        <w:pStyle w:val="BodyText"/>
      </w:pPr>
      <w:r>
        <w:t xml:space="preserve">Pass in a valid user id of </w:t>
      </w:r>
      <w:r>
        <w:rPr>
          <w:rStyle w:val="VerbatimChar"/>
        </w:rPr>
        <w:t>1</w:t>
      </w:r>
      <w:r>
        <w:t>. You should see the user object printed:</w:t>
      </w:r>
    </w:p>
    <w:p w:rsidR="00614BA2" w:rsidRDefault="00216DB1">
      <w:pPr>
        <w:pStyle w:val="BodyText"/>
      </w:pPr>
      <w:r>
        <w:rPr>
          <w:noProof/>
          <w:lang w:val="en-SG" w:eastAsia="zh-CN"/>
        </w:rPr>
        <w:drawing>
          <wp:inline distT="0" distB="0" distL="0" distR="0">
            <wp:extent cx="3112008" cy="1088823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9225" cy="10913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14BA2" w:rsidRDefault="00B87DFB">
      <w:pPr>
        <w:pStyle w:val="Heading3"/>
      </w:pPr>
      <w:bookmarkStart w:id="10" w:name="implementing-the-user.findall-method"/>
      <w:r>
        <w:t xml:space="preserve">3.3. Implementing the </w:t>
      </w:r>
      <w:r>
        <w:rPr>
          <w:rStyle w:val="VerbatimChar"/>
        </w:rPr>
        <w:t>User.findAll()</w:t>
      </w:r>
      <w:r>
        <w:t xml:space="preserve"> method</w:t>
      </w:r>
      <w:bookmarkEnd w:id="10"/>
    </w:p>
    <w:p w:rsidR="00614BA2" w:rsidRDefault="00B87DFB">
      <w:pPr>
        <w:pStyle w:val="FirstParagraph"/>
      </w:pPr>
      <w:r>
        <w:t xml:space="preserve">Let’s implement the </w:t>
      </w:r>
      <w:r>
        <w:rPr>
          <w:rStyle w:val="VerbatimChar"/>
        </w:rPr>
        <w:t>User.findAll(callback)</w:t>
      </w:r>
      <w:r>
        <w:t xml:space="preserve"> method. It should query for all users in the database and pass it to the callback function.</w:t>
      </w:r>
    </w:p>
    <w:p w:rsidR="00614BA2" w:rsidRDefault="00B87DFB">
      <w:pPr>
        <w:pStyle w:val="BodyText"/>
      </w:pPr>
      <w:r>
        <w:t xml:space="preserve">Add the </w:t>
      </w:r>
      <w:r>
        <w:rPr>
          <w:rStyle w:val="VerbatimChar"/>
        </w:rPr>
        <w:t>findAll()</w:t>
      </w:r>
      <w:r>
        <w:t xml:space="preserve"> method to the User object:</w:t>
      </w:r>
    </w:p>
    <w:p w:rsidR="00AB64AD" w:rsidRDefault="00B87DFB">
      <w:pPr>
        <w:pStyle w:val="SourceCode"/>
        <w:rPr>
          <w:rStyle w:val="VerbatimChar"/>
        </w:rPr>
      </w:pPr>
      <w:r>
        <w:rPr>
          <w:rStyle w:val="VerbatimChar"/>
        </w:rPr>
        <w:t>findAll: function(callback) {</w:t>
      </w:r>
    </w:p>
    <w:p w:rsidR="00AB64AD" w:rsidRDefault="00AB64AD">
      <w:pPr>
        <w:pStyle w:val="SourceCode"/>
        <w:rPr>
          <w:rStyle w:val="VerbatimChar"/>
        </w:rPr>
      </w:pPr>
      <w:r>
        <w:rPr>
          <w:rStyle w:val="VerbatimChar"/>
        </w:rPr>
        <w:lastRenderedPageBreak/>
        <w:t xml:space="preserve">  ...</w:t>
      </w:r>
    </w:p>
    <w:p w:rsidR="00AB64AD" w:rsidRDefault="00AB64AD" w:rsidP="00AB64AD">
      <w:pPr>
        <w:pStyle w:val="SourceCode"/>
        <w:ind w:firstLine="216"/>
      </w:pPr>
      <w:r>
        <w:t>//add in connection related code…</w:t>
      </w:r>
    </w:p>
    <w:p w:rsidR="00527DCD" w:rsidRDefault="00B87DFB" w:rsidP="00AB64AD">
      <w:pPr>
        <w:pStyle w:val="SourceCode"/>
        <w:ind w:firstLine="216"/>
        <w:rPr>
          <w:rStyle w:val="VerbatimChar"/>
        </w:rPr>
      </w:pPr>
      <w:r>
        <w:br/>
      </w:r>
      <w:r>
        <w:rPr>
          <w:rStyle w:val="VerbatimChar"/>
        </w:rPr>
        <w:t xml:space="preserve">  const findAllUsersQuery = "SELECT * FROM user;";</w:t>
      </w:r>
      <w:r>
        <w:br/>
      </w:r>
      <w:r>
        <w:rPr>
          <w:rStyle w:val="VerbatimChar"/>
        </w:rPr>
        <w:t xml:space="preserve">  db</w:t>
      </w:r>
      <w:r w:rsidR="00AB64AD">
        <w:rPr>
          <w:rStyle w:val="VerbatimChar"/>
        </w:rPr>
        <w:t>Conn</w:t>
      </w:r>
      <w:r>
        <w:rPr>
          <w:rStyle w:val="VerbatimChar"/>
        </w:rPr>
        <w:t>.query(findAllUsersQuery, (error, results) =&gt; {</w:t>
      </w:r>
      <w:r>
        <w:br/>
      </w:r>
      <w:r>
        <w:rPr>
          <w:rStyle w:val="VerbatimChar"/>
        </w:rPr>
        <w:t xml:space="preserve">    if (error) {</w:t>
      </w:r>
      <w:r>
        <w:br/>
      </w:r>
      <w:r>
        <w:rPr>
          <w:rStyle w:val="VerbatimChar"/>
        </w:rPr>
        <w:t xml:space="preserve">       </w:t>
      </w:r>
      <w:r w:rsidR="001C5534">
        <w:rPr>
          <w:rStyle w:val="VerbatimChar"/>
        </w:rPr>
        <w:t xml:space="preserve">return </w:t>
      </w:r>
      <w:r>
        <w:rPr>
          <w:rStyle w:val="VerbatimChar"/>
        </w:rPr>
        <w:t>callback(error, null);</w:t>
      </w:r>
      <w:r>
        <w:br/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 xml:space="preserve">     };</w:t>
      </w:r>
    </w:p>
    <w:p w:rsidR="00AB64AD" w:rsidRDefault="00B87DFB" w:rsidP="00AB64AD">
      <w:pPr>
        <w:pStyle w:val="SourceCode"/>
        <w:ind w:firstLine="216"/>
        <w:rPr>
          <w:rStyle w:val="VerbatimChar"/>
        </w:rPr>
      </w:pPr>
      <w:r>
        <w:br/>
      </w:r>
      <w:r>
        <w:rPr>
          <w:rStyle w:val="VerbatimChar"/>
        </w:rPr>
        <w:t xml:space="preserve">     </w:t>
      </w:r>
      <w:r w:rsidR="001C5534">
        <w:rPr>
          <w:rStyle w:val="VerbatimChar"/>
        </w:rPr>
        <w:t xml:space="preserve">return </w:t>
      </w:r>
      <w:r>
        <w:rPr>
          <w:rStyle w:val="VerbatimChar"/>
        </w:rPr>
        <w:t>callback(null, results);</w:t>
      </w:r>
      <w:r>
        <w:br/>
      </w:r>
      <w:r>
        <w:rPr>
          <w:rStyle w:val="VerbatimChar"/>
        </w:rPr>
        <w:t xml:space="preserve">  });</w:t>
      </w:r>
    </w:p>
    <w:p w:rsidR="00614BA2" w:rsidRDefault="00AB64AD" w:rsidP="00AB64AD">
      <w:pPr>
        <w:pStyle w:val="SourceCode"/>
        <w:ind w:firstLine="216"/>
      </w:pPr>
      <w:r>
        <w:rPr>
          <w:rStyle w:val="VerbatimChar"/>
        </w:rPr>
        <w:t>…</w:t>
      </w:r>
      <w:r w:rsidR="00B87DFB">
        <w:br/>
      </w:r>
      <w:r w:rsidR="00B87DFB">
        <w:rPr>
          <w:rStyle w:val="VerbatimChar"/>
        </w:rPr>
        <w:t>}</w:t>
      </w:r>
    </w:p>
    <w:p w:rsidR="00614BA2" w:rsidRDefault="00B87DFB">
      <w:pPr>
        <w:pStyle w:val="FirstParagraph"/>
      </w:pPr>
      <w:r>
        <w:t xml:space="preserve">Call the </w:t>
      </w:r>
      <w:r>
        <w:rPr>
          <w:rStyle w:val="VerbatimChar"/>
        </w:rPr>
        <w:t>User.findAll()</w:t>
      </w:r>
      <w:r>
        <w:t xml:space="preserve"> method in the main </w:t>
      </w:r>
      <w:r w:rsidR="00CE58F8">
        <w:rPr>
          <w:rStyle w:val="VerbatimChar"/>
        </w:rPr>
        <w:t>server</w:t>
      </w:r>
      <w:r>
        <w:rPr>
          <w:rStyle w:val="VerbatimChar"/>
        </w:rPr>
        <w:t>.js</w:t>
      </w:r>
      <w:r>
        <w:t>:</w:t>
      </w:r>
    </w:p>
    <w:p w:rsidR="00614BA2" w:rsidRDefault="00B87DFB">
      <w:pPr>
        <w:pStyle w:val="SourceCode"/>
      </w:pPr>
      <w:r>
        <w:rPr>
          <w:rStyle w:val="VerbatimChar"/>
        </w:rPr>
        <w:t>const User = require("./models/User");</w:t>
      </w:r>
      <w:r>
        <w:br/>
      </w:r>
      <w:r>
        <w:br/>
      </w:r>
      <w:r>
        <w:rPr>
          <w:rStyle w:val="VerbatimChar"/>
        </w:rPr>
        <w:t>User.findAll((error, users) =&gt; {</w:t>
      </w:r>
      <w:r>
        <w:br/>
      </w:r>
      <w:r>
        <w:rPr>
          <w:rStyle w:val="VerbatimChar"/>
        </w:rPr>
        <w:t xml:space="preserve">  if (error) {</w:t>
      </w:r>
      <w:r>
        <w:br/>
      </w:r>
      <w:r>
        <w:rPr>
          <w:rStyle w:val="VerbatimChar"/>
        </w:rPr>
        <w:t xml:space="preserve">    console.log(error);</w:t>
      </w:r>
      <w:r>
        <w:br/>
      </w:r>
      <w:r>
        <w:rPr>
          <w:rStyle w:val="VerbatimChar"/>
        </w:rPr>
        <w:t xml:space="preserve">    return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console.log(users);</w:t>
      </w:r>
      <w:r>
        <w:br/>
      </w:r>
      <w:r>
        <w:rPr>
          <w:rStyle w:val="VerbatimChar"/>
        </w:rPr>
        <w:t>});</w:t>
      </w:r>
    </w:p>
    <w:p w:rsidR="00614BA2" w:rsidRDefault="00B87DFB">
      <w:pPr>
        <w:pStyle w:val="FirstParagraph"/>
      </w:pPr>
      <w:r>
        <w:t>Kill and start the server. You should see the following output:</w:t>
      </w:r>
    </w:p>
    <w:p w:rsidR="00614BA2" w:rsidRDefault="00216DB1">
      <w:pPr>
        <w:pStyle w:val="BodyText"/>
      </w:pPr>
      <w:r>
        <w:rPr>
          <w:noProof/>
          <w:lang w:val="en-SG" w:eastAsia="zh-CN"/>
        </w:rPr>
        <w:drawing>
          <wp:inline distT="0" distB="0" distL="0" distR="0">
            <wp:extent cx="2399665" cy="2986405"/>
            <wp:effectExtent l="0" t="0" r="635" b="444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9665" cy="2986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14BA2" w:rsidRDefault="00B87DFB">
      <w:pPr>
        <w:pStyle w:val="Heading3"/>
      </w:pPr>
      <w:bookmarkStart w:id="11" w:name="implementing-the-user.insert-method"/>
      <w:r>
        <w:lastRenderedPageBreak/>
        <w:t xml:space="preserve">3.4. Implementing the </w:t>
      </w:r>
      <w:r>
        <w:rPr>
          <w:rStyle w:val="VerbatimChar"/>
        </w:rPr>
        <w:t>User.insert()</w:t>
      </w:r>
      <w:r>
        <w:t xml:space="preserve"> method</w:t>
      </w:r>
      <w:bookmarkEnd w:id="11"/>
    </w:p>
    <w:p w:rsidR="00614BA2" w:rsidRDefault="00B87DFB">
      <w:pPr>
        <w:pStyle w:val="FirstParagraph"/>
      </w:pPr>
      <w:r>
        <w:t xml:space="preserve">We’ll now implement the </w:t>
      </w:r>
      <w:r>
        <w:rPr>
          <w:rStyle w:val="VerbatimChar"/>
        </w:rPr>
        <w:t>User.insert(user, callback)</w:t>
      </w:r>
      <w:r>
        <w:t xml:space="preserve"> method. The callback function will have a signature of </w:t>
      </w:r>
      <w:r>
        <w:rPr>
          <w:rStyle w:val="VerbatimChar"/>
        </w:rPr>
        <w:t>(error, userID)</w:t>
      </w:r>
      <w:r>
        <w:t>.</w:t>
      </w:r>
    </w:p>
    <w:p w:rsidR="00614BA2" w:rsidRDefault="00B87DFB">
      <w:pPr>
        <w:pStyle w:val="BodyText"/>
      </w:pPr>
      <w:r>
        <w:t xml:space="preserve">The </w:t>
      </w:r>
      <w:r>
        <w:rPr>
          <w:rStyle w:val="VerbatimChar"/>
        </w:rPr>
        <w:t>user</w:t>
      </w:r>
      <w:r>
        <w:t xml:space="preserve"> object should not provide an </w:t>
      </w:r>
      <w:r>
        <w:rPr>
          <w:rStyle w:val="VerbatimChar"/>
        </w:rPr>
        <w:t>id</w:t>
      </w:r>
      <w:r>
        <w:t xml:space="preserve"> because the id is autogenerated by the database.</w:t>
      </w:r>
    </w:p>
    <w:p w:rsidR="00614BA2" w:rsidRDefault="00B87DFB">
      <w:pPr>
        <w:pStyle w:val="BodyText"/>
      </w:pPr>
      <w:r>
        <w:t xml:space="preserve">Add the </w:t>
      </w:r>
      <w:r>
        <w:rPr>
          <w:rStyle w:val="VerbatimChar"/>
        </w:rPr>
        <w:t>insert()</w:t>
      </w:r>
      <w:r>
        <w:t xml:space="preserve"> method to the User object:</w:t>
      </w:r>
    </w:p>
    <w:p w:rsidR="00AB64AD" w:rsidRDefault="00B87DFB" w:rsidP="00AB64AD">
      <w:pPr>
        <w:pStyle w:val="SourceCode"/>
        <w:ind w:firstLine="480"/>
        <w:rPr>
          <w:rStyle w:val="VerbatimChar"/>
        </w:rPr>
      </w:pPr>
      <w:r>
        <w:rPr>
          <w:rStyle w:val="VerbatimChar"/>
        </w:rPr>
        <w:t>insert: function(user, callback) {</w:t>
      </w:r>
    </w:p>
    <w:p w:rsidR="00AB64AD" w:rsidRDefault="00AB64AD" w:rsidP="00AB64AD">
      <w:pPr>
        <w:pStyle w:val="SourceCode"/>
        <w:ind w:firstLine="480"/>
        <w:rPr>
          <w:rStyle w:val="VerbatimChar"/>
        </w:rPr>
      </w:pPr>
    </w:p>
    <w:p w:rsidR="00AB64AD" w:rsidRDefault="00AB64AD" w:rsidP="00AB64AD">
      <w:pPr>
        <w:pStyle w:val="SourceCode"/>
        <w:rPr>
          <w:rStyle w:val="VerbatimChar"/>
        </w:rPr>
      </w:pPr>
      <w:r>
        <w:rPr>
          <w:rStyle w:val="VerbatimChar"/>
        </w:rPr>
        <w:t xml:space="preserve">         ...</w:t>
      </w:r>
    </w:p>
    <w:p w:rsidR="00AB64AD" w:rsidRDefault="00AB64AD" w:rsidP="00AB64AD">
      <w:pPr>
        <w:pStyle w:val="SourceCode"/>
        <w:ind w:firstLine="216"/>
      </w:pPr>
      <w:r>
        <w:t xml:space="preserve">              //add in connection related code…</w:t>
      </w:r>
    </w:p>
    <w:p w:rsidR="00AB64AD" w:rsidRDefault="00B87DFB" w:rsidP="00AB64AD">
      <w:pPr>
        <w:pStyle w:val="SourceCode"/>
        <w:ind w:firstLine="480"/>
        <w:rPr>
          <w:rStyle w:val="VerbatimChar"/>
        </w:rPr>
      </w:pPr>
      <w:r>
        <w:br/>
      </w:r>
      <w:r>
        <w:rPr>
          <w:rStyle w:val="VerbatimChar"/>
        </w:rPr>
        <w:t xml:space="preserve">        const insertUserQuery =</w:t>
      </w:r>
      <w:r>
        <w:br/>
      </w:r>
      <w:r>
        <w:rPr>
          <w:rStyle w:val="VerbatimChar"/>
        </w:rPr>
        <w:t xml:space="preserve">        `</w:t>
      </w:r>
      <w:r>
        <w:br/>
      </w:r>
      <w:r>
        <w:rPr>
          <w:rStyle w:val="VerbatimChar"/>
        </w:rPr>
        <w:t xml:space="preserve">        INSERT INTO user (username, full_name, bio, date_of_birth)</w:t>
      </w:r>
      <w:r>
        <w:br/>
      </w:r>
      <w:r>
        <w:rPr>
          <w:rStyle w:val="VerbatimChar"/>
        </w:rPr>
        <w:t xml:space="preserve">        VALUES (?, ?, ?, ?);</w:t>
      </w:r>
      <w:r>
        <w:br/>
      </w:r>
      <w:r>
        <w:rPr>
          <w:rStyle w:val="VerbatimChar"/>
        </w:rPr>
        <w:t xml:space="preserve">        `;</w:t>
      </w:r>
      <w:r>
        <w:br/>
      </w:r>
      <w:r>
        <w:rPr>
          <w:rStyle w:val="VerbatimChar"/>
        </w:rPr>
        <w:t xml:space="preserve">        db</w:t>
      </w:r>
      <w:r w:rsidR="00AB64AD">
        <w:rPr>
          <w:rStyle w:val="VerbatimChar"/>
        </w:rPr>
        <w:t>Conn</w:t>
      </w:r>
      <w:r>
        <w:rPr>
          <w:rStyle w:val="VerbatimChar"/>
        </w:rPr>
        <w:t>.query(</w:t>
      </w:r>
      <w:r>
        <w:br/>
      </w:r>
      <w:r>
        <w:rPr>
          <w:rStyle w:val="VerbatimChar"/>
        </w:rPr>
        <w:t xml:space="preserve">          insertUserQuery,</w:t>
      </w:r>
      <w:r>
        <w:br/>
      </w:r>
      <w:r>
        <w:rPr>
          <w:rStyle w:val="VerbatimChar"/>
        </w:rPr>
        <w:t xml:space="preserve">          [user.username, user.full_name, user.bio, user.date_of_birth],</w:t>
      </w:r>
      <w:r>
        <w:br/>
      </w:r>
      <w:r>
        <w:rPr>
          <w:rStyle w:val="VerbatimChar"/>
        </w:rPr>
        <w:t xml:space="preserve">          (error, results) =&gt; {</w:t>
      </w:r>
    </w:p>
    <w:p w:rsidR="00AB64AD" w:rsidRDefault="00AB64AD" w:rsidP="00AB64AD">
      <w:pPr>
        <w:pStyle w:val="SourceCode"/>
        <w:ind w:firstLine="480"/>
        <w:rPr>
          <w:rStyle w:val="VerbatimChar"/>
        </w:rPr>
      </w:pPr>
      <w:r>
        <w:rPr>
          <w:rStyle w:val="VerbatimChar"/>
        </w:rPr>
        <w:t xml:space="preserve">      dbConn.end();</w:t>
      </w:r>
      <w:r w:rsidR="00B87DFB">
        <w:br/>
      </w:r>
      <w:r w:rsidR="00B87DFB">
        <w:rPr>
          <w:rStyle w:val="VerbatimChar"/>
        </w:rPr>
        <w:t xml:space="preserve">          if (error) {</w:t>
      </w:r>
      <w:r w:rsidR="00B87DFB">
        <w:br/>
      </w:r>
      <w:r w:rsidR="00B87DFB">
        <w:rPr>
          <w:rStyle w:val="VerbatimChar"/>
        </w:rPr>
        <w:t xml:space="preserve">            </w:t>
      </w:r>
      <w:r w:rsidR="001C5534">
        <w:rPr>
          <w:rStyle w:val="VerbatimChar"/>
        </w:rPr>
        <w:t xml:space="preserve">return </w:t>
      </w:r>
      <w:r w:rsidR="00B87DFB">
        <w:rPr>
          <w:rStyle w:val="VerbatimChar"/>
        </w:rPr>
        <w:t>callback(error, null);</w:t>
      </w:r>
      <w:r w:rsidR="00B87DFB">
        <w:br/>
      </w:r>
      <w:r w:rsidR="001C5534">
        <w:rPr>
          <w:rStyle w:val="VerbatimChar"/>
        </w:rPr>
        <w:t xml:space="preserve">            </w:t>
      </w:r>
      <w:r w:rsidR="00B87DFB">
        <w:br/>
      </w:r>
      <w:r w:rsidR="00B87DFB">
        <w:rPr>
          <w:rStyle w:val="VerbatimChar"/>
        </w:rPr>
        <w:t xml:space="preserve">          };</w:t>
      </w:r>
      <w:r w:rsidR="00B87DFB">
        <w:br/>
      </w:r>
      <w:r w:rsidR="00B87DFB">
        <w:rPr>
          <w:rStyle w:val="VerbatimChar"/>
        </w:rPr>
        <w:t xml:space="preserve">          </w:t>
      </w:r>
      <w:r w:rsidR="001C5534">
        <w:rPr>
          <w:rStyle w:val="VerbatimChar"/>
        </w:rPr>
        <w:t xml:space="preserve">return </w:t>
      </w:r>
      <w:r w:rsidR="00B87DFB">
        <w:rPr>
          <w:rStyle w:val="VerbatimChar"/>
        </w:rPr>
        <w:t>callback(null, results.insertId);</w:t>
      </w:r>
      <w:r w:rsidR="00B87DFB">
        <w:br/>
      </w:r>
      <w:r w:rsidR="00B87DFB">
        <w:rPr>
          <w:rStyle w:val="VerbatimChar"/>
        </w:rPr>
        <w:t xml:space="preserve">        });</w:t>
      </w:r>
    </w:p>
    <w:p w:rsidR="00AB64AD" w:rsidRDefault="00AB64AD" w:rsidP="00AB64AD">
      <w:pPr>
        <w:pStyle w:val="SourceCode"/>
        <w:ind w:firstLine="480"/>
        <w:rPr>
          <w:rStyle w:val="VerbatimChar"/>
        </w:rPr>
      </w:pPr>
    </w:p>
    <w:p w:rsidR="00614BA2" w:rsidRDefault="00AB64AD" w:rsidP="00AB64AD">
      <w:pPr>
        <w:pStyle w:val="SourceCode"/>
        <w:ind w:firstLine="480"/>
      </w:pPr>
      <w:r>
        <w:rPr>
          <w:rStyle w:val="VerbatimChar"/>
        </w:rPr>
        <w:t xml:space="preserve">   …</w:t>
      </w:r>
      <w:r w:rsidR="00B87DFB">
        <w:br/>
      </w:r>
      <w:r w:rsidR="00B87DFB">
        <w:rPr>
          <w:rStyle w:val="VerbatimChar"/>
        </w:rPr>
        <w:t xml:space="preserve">    },</w:t>
      </w:r>
    </w:p>
    <w:p w:rsidR="00614BA2" w:rsidRDefault="00B87DFB">
      <w:pPr>
        <w:pStyle w:val="FirstParagraph"/>
      </w:pPr>
      <w:r>
        <w:t xml:space="preserve">Test out the method in the main </w:t>
      </w:r>
      <w:r w:rsidR="00D44936">
        <w:rPr>
          <w:rStyle w:val="VerbatimChar"/>
        </w:rPr>
        <w:t>server</w:t>
      </w:r>
      <w:r>
        <w:rPr>
          <w:rStyle w:val="VerbatimChar"/>
        </w:rPr>
        <w:t>.js</w:t>
      </w:r>
      <w:r>
        <w:t>:</w:t>
      </w:r>
    </w:p>
    <w:p w:rsidR="00614BA2" w:rsidRDefault="00B87DFB">
      <w:pPr>
        <w:pStyle w:val="SourceCode"/>
      </w:pPr>
      <w:r>
        <w:rPr>
          <w:rStyle w:val="VerbatimChar"/>
        </w:rPr>
        <w:t>const User = require("./models/User");</w:t>
      </w:r>
      <w:r>
        <w:br/>
      </w:r>
      <w:r>
        <w:br/>
      </w:r>
      <w:r>
        <w:rPr>
          <w:rStyle w:val="VerbatimChar"/>
        </w:rPr>
        <w:t>// We don't need to provide the id because it is generated by the database.</w:t>
      </w:r>
      <w:r>
        <w:br/>
      </w:r>
      <w:r>
        <w:rPr>
          <w:rStyle w:val="VerbatimChar"/>
        </w:rPr>
        <w:t>const user = {</w:t>
      </w:r>
      <w:r>
        <w:br/>
      </w:r>
      <w:r>
        <w:rPr>
          <w:rStyle w:val="VerbatimChar"/>
        </w:rPr>
        <w:t xml:space="preserve">    username: "julius",</w:t>
      </w:r>
      <w:r>
        <w:br/>
      </w:r>
      <w:r>
        <w:rPr>
          <w:rStyle w:val="VerbatimChar"/>
        </w:rPr>
        <w:t xml:space="preserve">    full_name: "Julius",</w:t>
      </w:r>
      <w:r>
        <w:br/>
      </w:r>
      <w:r>
        <w:rPr>
          <w:rStyle w:val="VerbatimChar"/>
        </w:rPr>
        <w:t xml:space="preserve">    bio: "Software engineer at Boogle",</w:t>
      </w:r>
      <w:r>
        <w:br/>
      </w:r>
      <w:r>
        <w:rPr>
          <w:rStyle w:val="VerbatimChar"/>
        </w:rPr>
        <w:t xml:space="preserve">    date_of_birth: "2001-10-16"</w:t>
      </w:r>
      <w:r>
        <w:br/>
      </w:r>
      <w:r>
        <w:rPr>
          <w:rStyle w:val="VerbatimChar"/>
        </w:rPr>
        <w:t>};</w:t>
      </w:r>
      <w:r>
        <w:br/>
      </w:r>
      <w:r>
        <w:lastRenderedPageBreak/>
        <w:br/>
      </w:r>
      <w:r>
        <w:rPr>
          <w:rStyle w:val="VerbatimChar"/>
        </w:rPr>
        <w:t>User.insert(user, (error, userID) =&gt; {</w:t>
      </w:r>
      <w:r>
        <w:br/>
      </w:r>
      <w:r>
        <w:rPr>
          <w:rStyle w:val="VerbatimChar"/>
        </w:rPr>
        <w:t xml:space="preserve">  if (error) {</w:t>
      </w:r>
      <w:r>
        <w:br/>
      </w:r>
      <w:r>
        <w:rPr>
          <w:rStyle w:val="VerbatimChar"/>
        </w:rPr>
        <w:t xml:space="preserve">    console.log(error);</w:t>
      </w:r>
      <w:r>
        <w:br/>
      </w:r>
      <w:r>
        <w:rPr>
          <w:rStyle w:val="VerbatimChar"/>
        </w:rPr>
        <w:t xml:space="preserve">    return;</w:t>
      </w:r>
      <w:r>
        <w:br/>
      </w:r>
      <w:r>
        <w:rPr>
          <w:rStyle w:val="VerbatimChar"/>
        </w:rPr>
        <w:t xml:space="preserve">  };</w:t>
      </w:r>
      <w:r>
        <w:br/>
      </w:r>
      <w:r>
        <w:rPr>
          <w:rStyle w:val="VerbatimChar"/>
        </w:rPr>
        <w:t xml:space="preserve">  console.log(userID);</w:t>
      </w:r>
      <w:r>
        <w:br/>
      </w:r>
      <w:r>
        <w:rPr>
          <w:rStyle w:val="VerbatimChar"/>
        </w:rPr>
        <w:t>});</w:t>
      </w:r>
    </w:p>
    <w:p w:rsidR="00614BA2" w:rsidRDefault="00B87DFB">
      <w:pPr>
        <w:pStyle w:val="FirstParagraph"/>
      </w:pPr>
      <w:r>
        <w:t>Run the server again and you should see the user id printed:</w:t>
      </w:r>
    </w:p>
    <w:p w:rsidR="00614BA2" w:rsidRDefault="00B87DFB">
      <w:pPr>
        <w:pStyle w:val="BodyText"/>
      </w:pPr>
      <w:r>
        <w:rPr>
          <w:noProof/>
          <w:lang w:val="en-SG" w:eastAsia="zh-CN"/>
        </w:rPr>
        <w:drawing>
          <wp:inline distT="0" distB="0" distL="0" distR="0">
            <wp:extent cx="3700686" cy="770776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./images/node_mysql/8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0686" cy="770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14BA2" w:rsidRDefault="00B87DFB">
      <w:pPr>
        <w:pStyle w:val="BodyText"/>
      </w:pPr>
      <w:r>
        <w:t>Note that the id maybe different for you as it depends on the no. of previous users created.</w:t>
      </w:r>
    </w:p>
    <w:p w:rsidR="00614BA2" w:rsidRDefault="00B87DFB">
      <w:pPr>
        <w:pStyle w:val="Heading3"/>
      </w:pPr>
      <w:bookmarkStart w:id="12" w:name="implementing-the-user.edit-method"/>
      <w:r>
        <w:t xml:space="preserve">3.5. Implementing the </w:t>
      </w:r>
      <w:r>
        <w:rPr>
          <w:rStyle w:val="VerbatimChar"/>
        </w:rPr>
        <w:t>User.edit()</w:t>
      </w:r>
      <w:r>
        <w:t xml:space="preserve"> method</w:t>
      </w:r>
      <w:bookmarkEnd w:id="12"/>
    </w:p>
    <w:p w:rsidR="00614BA2" w:rsidRDefault="00B87DFB">
      <w:pPr>
        <w:pStyle w:val="FirstParagraph"/>
      </w:pPr>
      <w:r>
        <w:t xml:space="preserve">Now let’s implement the </w:t>
      </w:r>
      <w:r>
        <w:rPr>
          <w:rStyle w:val="VerbatimChar"/>
        </w:rPr>
        <w:t>User.edit(userID, user, callback)</w:t>
      </w:r>
      <w:r w:rsidR="00D300F7">
        <w:t xml:space="preserve"> method. The callback w</w:t>
      </w:r>
      <w:r>
        <w:t xml:space="preserve">ould just be </w:t>
      </w:r>
      <w:r>
        <w:rPr>
          <w:rStyle w:val="VerbatimChar"/>
        </w:rPr>
        <w:t>(error)</w:t>
      </w:r>
      <w:r w:rsidR="00D300F7">
        <w:t>. The lack of error w</w:t>
      </w:r>
      <w:r>
        <w:t>ould indicate that the user’s information has successfully been edited.</w:t>
      </w:r>
    </w:p>
    <w:p w:rsidR="00614BA2" w:rsidRDefault="00B87DFB">
      <w:pPr>
        <w:pStyle w:val="BodyText"/>
      </w:pPr>
      <w:r>
        <w:t xml:space="preserve">Add the </w:t>
      </w:r>
      <w:r>
        <w:rPr>
          <w:rStyle w:val="VerbatimChar"/>
        </w:rPr>
        <w:t>edit</w:t>
      </w:r>
      <w:r>
        <w:t xml:space="preserve"> method to the User model object:</w:t>
      </w:r>
    </w:p>
    <w:p w:rsidR="00AB64AD" w:rsidRDefault="00B87DFB" w:rsidP="00AB64AD">
      <w:pPr>
        <w:pStyle w:val="SourceCode"/>
        <w:ind w:firstLine="480"/>
        <w:rPr>
          <w:rStyle w:val="VerbatimChar"/>
        </w:rPr>
      </w:pPr>
      <w:r>
        <w:rPr>
          <w:rStyle w:val="VerbatimChar"/>
        </w:rPr>
        <w:t>edit: function(userID, user, callback) {</w:t>
      </w:r>
    </w:p>
    <w:p w:rsidR="00AB64AD" w:rsidRDefault="00AB64AD" w:rsidP="00AB64AD">
      <w:pPr>
        <w:pStyle w:val="SourceCode"/>
        <w:rPr>
          <w:rStyle w:val="VerbatimChar"/>
        </w:rPr>
      </w:pPr>
      <w:r>
        <w:rPr>
          <w:rStyle w:val="VerbatimChar"/>
        </w:rPr>
        <w:t xml:space="preserve">        ...</w:t>
      </w:r>
    </w:p>
    <w:p w:rsidR="00AB64AD" w:rsidRDefault="00AB64AD" w:rsidP="00AB64AD">
      <w:pPr>
        <w:pStyle w:val="SourceCode"/>
        <w:ind w:firstLine="216"/>
      </w:pPr>
      <w:r>
        <w:t xml:space="preserve">             //add in connection related code…</w:t>
      </w:r>
    </w:p>
    <w:p w:rsidR="00AB64AD" w:rsidRDefault="00B87DFB" w:rsidP="00AB64AD">
      <w:pPr>
        <w:pStyle w:val="SourceCode"/>
        <w:ind w:firstLine="216"/>
        <w:rPr>
          <w:rStyle w:val="VerbatimChar"/>
        </w:rPr>
      </w:pPr>
      <w:r>
        <w:br/>
      </w:r>
      <w:r>
        <w:rPr>
          <w:rStyle w:val="VerbatimChar"/>
        </w:rPr>
        <w:t xml:space="preserve">        const editUserQuery =</w:t>
      </w:r>
      <w:r>
        <w:br/>
      </w:r>
      <w:r>
        <w:rPr>
          <w:rStyle w:val="VerbatimChar"/>
        </w:rPr>
        <w:t xml:space="preserve">        `</w:t>
      </w:r>
      <w:r>
        <w:br/>
      </w:r>
      <w:r>
        <w:rPr>
          <w:rStyle w:val="VerbatimChar"/>
        </w:rPr>
        <w:t xml:space="preserve">        UPDATE user</w:t>
      </w:r>
      <w:r>
        <w:br/>
      </w:r>
      <w:r>
        <w:rPr>
          <w:rStyle w:val="VerbatimChar"/>
        </w:rPr>
        <w:t xml:space="preserve">        SET</w:t>
      </w:r>
      <w:r>
        <w:br/>
      </w:r>
      <w:r>
        <w:rPr>
          <w:rStyle w:val="VerbatimChar"/>
        </w:rPr>
        <w:t xml:space="preserve">          full_name = ?,</w:t>
      </w:r>
      <w:r>
        <w:br/>
      </w:r>
      <w:r>
        <w:rPr>
          <w:rStyle w:val="VerbatimChar"/>
        </w:rPr>
        <w:t xml:space="preserve">          username = ?,</w:t>
      </w:r>
      <w:r>
        <w:br/>
      </w:r>
      <w:r>
        <w:rPr>
          <w:rStyle w:val="VerbatimChar"/>
        </w:rPr>
        <w:t xml:space="preserve">          bio = ?,</w:t>
      </w:r>
      <w:r>
        <w:br/>
      </w:r>
      <w:r>
        <w:rPr>
          <w:rStyle w:val="VerbatimChar"/>
        </w:rPr>
        <w:t xml:space="preserve">          date_of_birth = ?</w:t>
      </w:r>
      <w:r>
        <w:br/>
      </w:r>
      <w:r>
        <w:rPr>
          <w:rStyle w:val="VerbatimChar"/>
        </w:rPr>
        <w:t xml:space="preserve">        WHERE id = ?</w:t>
      </w:r>
      <w:r>
        <w:br/>
      </w:r>
      <w:r>
        <w:rPr>
          <w:rStyle w:val="VerbatimChar"/>
        </w:rPr>
        <w:t xml:space="preserve">        `;</w:t>
      </w:r>
      <w:r>
        <w:br/>
      </w:r>
      <w:r>
        <w:rPr>
          <w:rStyle w:val="VerbatimChar"/>
        </w:rPr>
        <w:t xml:space="preserve">        db</w:t>
      </w:r>
      <w:r w:rsidR="00AB64AD">
        <w:rPr>
          <w:rStyle w:val="VerbatimChar"/>
        </w:rPr>
        <w:t>Conn</w:t>
      </w:r>
      <w:r>
        <w:rPr>
          <w:rStyle w:val="VerbatimChar"/>
        </w:rPr>
        <w:t>.query(editUserQuery, [user.full_name, user.username, user.bio, user.date_of_birth, userID], (error, results) =&gt; {</w:t>
      </w:r>
      <w:r>
        <w:br/>
      </w:r>
      <w:r w:rsidR="00AB64AD">
        <w:rPr>
          <w:rStyle w:val="VerbatimChar"/>
        </w:rPr>
        <w:t xml:space="preserve">          dbConn.end();</w:t>
      </w:r>
    </w:p>
    <w:p w:rsidR="00AB64AD" w:rsidRDefault="00AB64AD" w:rsidP="00AB64AD">
      <w:pPr>
        <w:pStyle w:val="SourceCode"/>
        <w:ind w:firstLine="216"/>
        <w:rPr>
          <w:rStyle w:val="VerbatimChar"/>
        </w:rPr>
      </w:pPr>
      <w:r>
        <w:rPr>
          <w:rStyle w:val="VerbatimChar"/>
        </w:rPr>
        <w:t xml:space="preserve">        </w:t>
      </w:r>
      <w:r w:rsidR="00B87DFB">
        <w:rPr>
          <w:rStyle w:val="VerbatimChar"/>
        </w:rPr>
        <w:t>if (error) {</w:t>
      </w:r>
      <w:r w:rsidR="00B87DFB">
        <w:br/>
      </w:r>
      <w:r w:rsidR="00B87DFB">
        <w:rPr>
          <w:rStyle w:val="VerbatimChar"/>
        </w:rPr>
        <w:t xml:space="preserve">            </w:t>
      </w:r>
      <w:r w:rsidR="001C5534">
        <w:rPr>
          <w:rStyle w:val="VerbatimChar"/>
        </w:rPr>
        <w:t xml:space="preserve">return </w:t>
      </w:r>
      <w:r w:rsidR="00B87DFB">
        <w:rPr>
          <w:rStyle w:val="VerbatimChar"/>
        </w:rPr>
        <w:t>callback(error);</w:t>
      </w:r>
      <w:r w:rsidR="00B87DFB">
        <w:br/>
      </w:r>
      <w:r w:rsidR="001C5534">
        <w:rPr>
          <w:rStyle w:val="VerbatimChar"/>
        </w:rPr>
        <w:t xml:space="preserve">            </w:t>
      </w:r>
      <w:r w:rsidR="00B87DFB">
        <w:br/>
      </w:r>
      <w:r w:rsidR="00B87DFB">
        <w:rPr>
          <w:rStyle w:val="VerbatimChar"/>
        </w:rPr>
        <w:t xml:space="preserve">          };</w:t>
      </w:r>
      <w:r w:rsidR="00B87DFB">
        <w:br/>
      </w:r>
      <w:r w:rsidR="00B87DFB">
        <w:rPr>
          <w:rStyle w:val="VerbatimChar"/>
        </w:rPr>
        <w:lastRenderedPageBreak/>
        <w:t xml:space="preserve">          </w:t>
      </w:r>
      <w:r w:rsidR="001C5534">
        <w:rPr>
          <w:rStyle w:val="VerbatimChar"/>
        </w:rPr>
        <w:t xml:space="preserve">return </w:t>
      </w:r>
      <w:r w:rsidR="00B87DFB">
        <w:rPr>
          <w:rStyle w:val="VerbatimChar"/>
        </w:rPr>
        <w:t>callback(null);</w:t>
      </w:r>
      <w:r w:rsidR="00B87DFB">
        <w:br/>
      </w:r>
      <w:r w:rsidR="00B87DFB">
        <w:rPr>
          <w:rStyle w:val="VerbatimChar"/>
        </w:rPr>
        <w:t xml:space="preserve">        });</w:t>
      </w:r>
    </w:p>
    <w:p w:rsidR="00AB64AD" w:rsidRDefault="00AB64AD" w:rsidP="00AB64AD">
      <w:pPr>
        <w:pStyle w:val="SourceCode"/>
        <w:ind w:firstLine="216"/>
        <w:rPr>
          <w:rStyle w:val="VerbatimChar"/>
        </w:rPr>
      </w:pPr>
    </w:p>
    <w:p w:rsidR="00614BA2" w:rsidRDefault="00AB64AD" w:rsidP="00AB64AD">
      <w:pPr>
        <w:pStyle w:val="SourceCode"/>
        <w:ind w:firstLine="216"/>
      </w:pPr>
      <w:r>
        <w:rPr>
          <w:rStyle w:val="VerbatimChar"/>
        </w:rPr>
        <w:t xml:space="preserve">      …</w:t>
      </w:r>
      <w:r w:rsidR="00B87DFB">
        <w:br/>
      </w:r>
      <w:r w:rsidR="00B87DFB">
        <w:rPr>
          <w:rStyle w:val="VerbatimChar"/>
        </w:rPr>
        <w:t xml:space="preserve">    };</w:t>
      </w:r>
    </w:p>
    <w:p w:rsidR="00614BA2" w:rsidRDefault="00B87DFB">
      <w:pPr>
        <w:pStyle w:val="FirstParagraph"/>
      </w:pPr>
      <w:r>
        <w:t xml:space="preserve">Test out the method in the main </w:t>
      </w:r>
      <w:r w:rsidR="00CA2D0C">
        <w:rPr>
          <w:rStyle w:val="VerbatimChar"/>
        </w:rPr>
        <w:t>server</w:t>
      </w:r>
      <w:r>
        <w:rPr>
          <w:rStyle w:val="VerbatimChar"/>
        </w:rPr>
        <w:t>.js</w:t>
      </w:r>
      <w:r>
        <w:t>:</w:t>
      </w:r>
    </w:p>
    <w:p w:rsidR="00614BA2" w:rsidRDefault="00B87DFB">
      <w:pPr>
        <w:pStyle w:val="SourceCode"/>
      </w:pPr>
      <w:r>
        <w:rPr>
          <w:rStyle w:val="VerbatimChar"/>
        </w:rPr>
        <w:t>const User = require("./models/User");</w:t>
      </w:r>
      <w:r>
        <w:br/>
      </w:r>
      <w:r>
        <w:br/>
      </w:r>
      <w:r>
        <w:rPr>
          <w:rStyle w:val="VerbatimChar"/>
        </w:rPr>
        <w:t>const editedUser = {</w:t>
      </w:r>
      <w:r>
        <w:br/>
      </w:r>
      <w:r>
        <w:rPr>
          <w:rStyle w:val="VerbatimChar"/>
        </w:rPr>
        <w:t xml:space="preserve">    full_name: "Julius Lim",</w:t>
      </w:r>
      <w:r>
        <w:br/>
      </w:r>
      <w:r>
        <w:rPr>
          <w:rStyle w:val="VerbatimChar"/>
        </w:rPr>
        <w:t xml:space="preserve">    username: "julius",</w:t>
      </w:r>
      <w:r>
        <w:br/>
      </w:r>
      <w:r>
        <w:rPr>
          <w:rStyle w:val="VerbatimChar"/>
        </w:rPr>
        <w:t xml:space="preserve">    bio: "Software engineer at Boogle",</w:t>
      </w:r>
      <w:r>
        <w:br/>
      </w:r>
      <w:r>
        <w:rPr>
          <w:rStyle w:val="VerbatimChar"/>
        </w:rPr>
        <w:t xml:space="preserve">    date_of_birth: "2001-10-16"</w:t>
      </w:r>
      <w:r>
        <w:br/>
      </w:r>
      <w:r>
        <w:rPr>
          <w:rStyle w:val="VerbatimChar"/>
        </w:rPr>
        <w:t>};</w:t>
      </w:r>
      <w:r>
        <w:br/>
      </w:r>
      <w:r>
        <w:br/>
      </w:r>
      <w:r>
        <w:rPr>
          <w:rStyle w:val="VerbatimChar"/>
        </w:rPr>
        <w:t>// provide the user id of the user with full_name "Julius"</w:t>
      </w:r>
      <w:r>
        <w:br/>
      </w:r>
      <w:r>
        <w:rPr>
          <w:rStyle w:val="VerbatimChar"/>
        </w:rPr>
        <w:t>// it may not be 5 for you</w:t>
      </w:r>
      <w:r>
        <w:br/>
      </w:r>
      <w:r>
        <w:rPr>
          <w:rStyle w:val="VerbatimChar"/>
        </w:rPr>
        <w:t>User.edit(5, editedUser, (error) =&gt; {</w:t>
      </w:r>
      <w:r>
        <w:br/>
      </w:r>
      <w:r>
        <w:rPr>
          <w:rStyle w:val="VerbatimChar"/>
        </w:rPr>
        <w:t xml:space="preserve">    if (error) {</w:t>
      </w:r>
      <w:r>
        <w:br/>
      </w:r>
      <w:r>
        <w:rPr>
          <w:rStyle w:val="VerbatimChar"/>
        </w:rPr>
        <w:t xml:space="preserve">        console.log(error);</w:t>
      </w:r>
      <w:r>
        <w:br/>
      </w:r>
      <w:r>
        <w:rPr>
          <w:rStyle w:val="VerbatimChar"/>
        </w:rPr>
        <w:t xml:space="preserve">        return;</w:t>
      </w:r>
      <w:r>
        <w:br/>
      </w:r>
      <w:r>
        <w:rPr>
          <w:rStyle w:val="VerbatimChar"/>
        </w:rPr>
        <w:t xml:space="preserve">    };</w:t>
      </w:r>
      <w:r>
        <w:br/>
      </w:r>
      <w:r>
        <w:rPr>
          <w:rStyle w:val="VerbatimChar"/>
        </w:rPr>
        <w:t>});</w:t>
      </w:r>
    </w:p>
    <w:p w:rsidR="00614BA2" w:rsidRDefault="00B87DFB">
      <w:pPr>
        <w:pStyle w:val="FirstParagraph"/>
      </w:pPr>
      <w:r>
        <w:t xml:space="preserve">Kill and start the server. Inspect the </w:t>
      </w:r>
      <w:r>
        <w:rPr>
          <w:rStyle w:val="VerbatimChar"/>
        </w:rPr>
        <w:t>user</w:t>
      </w:r>
      <w:r>
        <w:t xml:space="preserve"> table in MySQLWorkbench. You should see a user with </w:t>
      </w:r>
      <w:r>
        <w:rPr>
          <w:rStyle w:val="VerbatimChar"/>
        </w:rPr>
        <w:t>full_name</w:t>
      </w:r>
      <w:r>
        <w:t xml:space="preserve"> of “Julius Lim”.</w:t>
      </w:r>
    </w:p>
    <w:p w:rsidR="00614BA2" w:rsidRDefault="00B87DFB">
      <w:pPr>
        <w:pStyle w:val="Heading3"/>
      </w:pPr>
      <w:bookmarkStart w:id="13" w:name="X4b06325f317922e11a7589861f81971190c1471"/>
      <w:r>
        <w:t>3.6. Exercise:</w:t>
      </w:r>
      <w:r w:rsidR="004B5E0F">
        <w:t xml:space="preserve"> </w:t>
      </w:r>
      <w:r>
        <w:t>Implementing the rest of the User model</w:t>
      </w:r>
      <w:bookmarkEnd w:id="13"/>
    </w:p>
    <w:p w:rsidR="00614BA2" w:rsidRDefault="00B87DFB">
      <w:pPr>
        <w:pStyle w:val="FirstParagraph"/>
      </w:pPr>
      <w:r>
        <w:t>Implement the delete and addFriend methods with the following signatures:</w:t>
      </w:r>
    </w:p>
    <w:p w:rsidR="00614BA2" w:rsidRDefault="00B87DFB">
      <w:pPr>
        <w:pStyle w:val="SourceCode"/>
      </w:pPr>
      <w:r>
        <w:rPr>
          <w:rStyle w:val="VerbatimChar"/>
        </w:rPr>
        <w:t>User.addFriend(userIDOne, userIDTwo, (error))</w:t>
      </w:r>
      <w:r>
        <w:br/>
      </w:r>
      <w:r>
        <w:rPr>
          <w:rStyle w:val="VerbatimChar"/>
        </w:rPr>
        <w:t>User.removeFriend(userIDOne, userIDTwo, (error))</w:t>
      </w:r>
      <w:r>
        <w:br/>
      </w:r>
      <w:r>
        <w:rPr>
          <w:rStyle w:val="VerbatimChar"/>
        </w:rPr>
        <w:t>User.showFriends(userID, (error, friends))</w:t>
      </w:r>
    </w:p>
    <w:p w:rsidR="00614BA2" w:rsidRDefault="00B87DFB">
      <w:pPr>
        <w:pStyle w:val="FirstParagraph"/>
      </w:pPr>
      <w:r>
        <w:t>Refer to Practical 2 for the SQL queries.</w:t>
      </w:r>
    </w:p>
    <w:p w:rsidR="00614BA2" w:rsidRDefault="00B87DFB">
      <w:pPr>
        <w:pStyle w:val="Heading3"/>
      </w:pPr>
      <w:bookmarkStart w:id="14" w:name="implementing-the-post-model."/>
      <w:r>
        <w:t>3.7. Implementing the Post model.</w:t>
      </w:r>
      <w:bookmarkEnd w:id="14"/>
    </w:p>
    <w:p w:rsidR="00614BA2" w:rsidRDefault="00B87DFB">
      <w:pPr>
        <w:pStyle w:val="FirstParagraph"/>
      </w:pPr>
      <w:r>
        <w:t xml:space="preserve">Create a file named </w:t>
      </w:r>
      <w:r>
        <w:rPr>
          <w:rStyle w:val="VerbatimChar"/>
        </w:rPr>
        <w:t>Post.js</w:t>
      </w:r>
      <w:r>
        <w:t xml:space="preserve"> under the </w:t>
      </w:r>
      <w:r>
        <w:rPr>
          <w:rStyle w:val="VerbatimChar"/>
        </w:rPr>
        <w:t>models</w:t>
      </w:r>
      <w:r>
        <w:t xml:space="preserve"> folder.</w:t>
      </w:r>
    </w:p>
    <w:p w:rsidR="00614BA2" w:rsidRDefault="00B87DFB">
      <w:pPr>
        <w:pStyle w:val="BodyText"/>
      </w:pPr>
      <w:r>
        <w:t>Paste this in:</w:t>
      </w:r>
    </w:p>
    <w:p w:rsidR="001C762D" w:rsidRPr="001C762D" w:rsidRDefault="00CA2D0C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bookmarkStart w:id="15" w:name="conclusion"/>
      <w:r>
        <w:rPr>
          <w:rFonts w:ascii="Consolas" w:eastAsia="Times New Roman" w:hAnsi="Consolas" w:cs="Times New Roman"/>
          <w:sz w:val="22"/>
          <w:szCs w:val="22"/>
          <w:lang w:val="en-SG" w:eastAsia="zh-CN"/>
        </w:rPr>
        <w:t>const db = require("</w:t>
      </w:r>
      <w:r w:rsidR="00B7386B">
        <w:rPr>
          <w:rFonts w:ascii="Consolas" w:eastAsia="Times New Roman" w:hAnsi="Consolas" w:cs="Times New Roman"/>
          <w:sz w:val="22"/>
          <w:szCs w:val="22"/>
          <w:lang w:val="en-SG" w:eastAsia="zh-CN"/>
        </w:rPr>
        <w:t>./</w:t>
      </w:r>
      <w:r>
        <w:rPr>
          <w:rFonts w:ascii="Consolas" w:eastAsia="Times New Roman" w:hAnsi="Consolas" w:cs="Times New Roman"/>
          <w:sz w:val="22"/>
          <w:szCs w:val="22"/>
          <w:lang w:val="en-SG" w:eastAsia="zh-CN"/>
        </w:rPr>
        <w:t>databaseConfig.js</w:t>
      </w:r>
      <w:r w:rsidR="001C762D"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>")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>const Post = {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// propagates a list of posts posted by a user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lastRenderedPageBreak/>
        <w:t xml:space="preserve">  // each post contains a "likers" property, which contains an array of users that liked the post.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findByUserID: function (userID, callback) {</w:t>
      </w:r>
    </w:p>
    <w:p w:rsidR="001C762D" w:rsidRPr="001C762D" w:rsidRDefault="001C762D" w:rsidP="001C762D">
      <w:pPr>
        <w:shd w:val="clear" w:color="auto" w:fill="FFFFFF"/>
        <w:spacing w:after="24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var dbConn = db.getConnection()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dbConn.connect(function (err) {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if (err) {//database connection gt issue!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console.log(err)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return callback(err, null)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} else {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const findByUserIDQuery =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  `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SELECT * FROM post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WHERE fk_poster_id = ?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ORDER BY created_at DESC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`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dbConn.query(findByUserIDQuery, userID, (error, posts) =&gt; {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  dbConn.end()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  if (error) {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    </w:t>
      </w:r>
      <w:r w:rsidR="00862F30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return </w:t>
      </w: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>callback(error, null);</w:t>
      </w:r>
    </w:p>
    <w:p w:rsidR="001C762D" w:rsidRPr="001C762D" w:rsidRDefault="00862F30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   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  }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  const postIDs = posts.map(post =&gt; post.id);</w:t>
      </w:r>
    </w:p>
    <w:p w:rsidR="001C762D" w:rsidRDefault="007471AF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>
        <w:rPr>
          <w:rFonts w:ascii="Consolas" w:eastAsia="Times New Roman" w:hAnsi="Consolas" w:cs="Times New Roman"/>
          <w:sz w:val="22"/>
          <w:szCs w:val="22"/>
          <w:lang w:val="en-SG" w:eastAsia="zh-CN"/>
        </w:rPr>
        <w:tab/>
        <w:t xml:space="preserve">    //creates a new array with the post id</w:t>
      </w:r>
    </w:p>
    <w:p w:rsidR="007471AF" w:rsidRPr="001C762D" w:rsidRDefault="007471AF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</w:p>
    <w:p w:rsid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  Post.findLikersByPostIDs(postIDs, (error, likersByPostID) =&gt; {</w:t>
      </w:r>
    </w:p>
    <w:p w:rsidR="00AB2F7F" w:rsidRDefault="00AB2F7F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    //likersByPostID is a map containing the postids-&gt; likers’ userid </w:t>
      </w:r>
    </w:p>
    <w:p w:rsidR="00AB2F7F" w:rsidRPr="001C762D" w:rsidRDefault="00AB2F7F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    if (error) {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      </w:t>
      </w:r>
      <w:r w:rsidR="008050D4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return </w:t>
      </w: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>callback(error, null)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      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    }</w:t>
      </w:r>
    </w:p>
    <w:p w:rsid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</w:p>
    <w:p w:rsidR="00AB2F7F" w:rsidRDefault="00AB2F7F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    //transfer the likers’ userid to the respective posts with a new  </w:t>
      </w:r>
    </w:p>
    <w:p w:rsidR="00AB2F7F" w:rsidRDefault="00AB2F7F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    //attribute in posts called likers</w:t>
      </w:r>
    </w:p>
    <w:p w:rsidR="00AB2F7F" w:rsidRPr="001C762D" w:rsidRDefault="00AB2F7F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    for (let i = 0; i &lt; posts.length; i++) {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      posts[i].likers = likersByPostID[posts[i].id]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    }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    </w:t>
      </w:r>
      <w:r w:rsidR="008050D4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return </w:t>
      </w: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>callback(null, posts)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  })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})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}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})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},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lastRenderedPageBreak/>
        <w:t xml:space="preserve">  findByID: function (postID, callback) {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var dbConn = db.getConnection()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dbConn.connect(function (err) {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if (err) {//database connection gt issue!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console.log(err)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return callback(err, null)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} else {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const findByIDQuery =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  `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SELECT * FROM post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WHERE id = ?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`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dbConn.query(findByIDQuery, postID, (error, results) =&gt; {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  dbConn.end()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  if (error) {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    </w:t>
      </w:r>
      <w:r w:rsidR="00626A5D"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return </w:t>
      </w: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>callback(error, null)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  }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  if (results.length === 0) {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    </w:t>
      </w:r>
      <w:r w:rsidR="00626A5D"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return </w:t>
      </w: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>callback(null, null)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  }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  </w:t>
      </w:r>
      <w:r w:rsidR="00626A5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return </w:t>
      </w: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>callback(null, results[0])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})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}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})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},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findAll: function (callback) {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var dbConn = db.getConnection()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dbConn.connect(function (err) {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if (err) {//database connection gt issue!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console.log(err)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return callback(err, null)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} else {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const findAllQuery =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  `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SELECT * FROM post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`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dbConn.query(findAllQuery, (error, results) =&gt; {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  dbConn.end()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  if (error) {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    </w:t>
      </w:r>
      <w:r w:rsidR="00626A5D"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return </w:t>
      </w: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>callback(error, null)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  }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  </w:t>
      </w:r>
      <w:r w:rsidR="00626A5D"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return </w:t>
      </w: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>callback(null, results)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})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lastRenderedPageBreak/>
        <w:t xml:space="preserve">      }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})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},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insert: function (post, callback) {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var dbConn = db.getConnection()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dbConn.connect(function (err) {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if (err) {//database connection gt issue!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console.log(err)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return callback(err, null)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} else {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const insertQuery =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  `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INSERT INTO post (text_body, fk_poster_id)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VALUES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(?, ?)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`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dbConn.query(insertQuery, [post.text_body, post.fk_poster_id], (error, results) =&gt; {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  dbConn.end()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  if (error) {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    </w:t>
      </w:r>
      <w:r w:rsidR="00626A5D"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return </w:t>
      </w: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>callback(error, null)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  }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  </w:t>
      </w:r>
      <w:r w:rsidR="00626A5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return </w:t>
      </w: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>callback(null, results.insertId)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})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}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})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},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edit: function (postID, post, callback) {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var dbConn = db.getConnection()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dbConn.connect(function (err) {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if (err) {//database connection gt issue!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console.log(err)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return callback(err, null)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} else {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const editPostQuery =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  `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UPDATE post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SET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text_body = ?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WHERE id = ?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`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dbConn.query(editPostQuery, [post.text_body, postID], (error, results) =&gt; {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  if (error) {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lastRenderedPageBreak/>
        <w:t xml:space="preserve">            </w:t>
      </w:r>
      <w:r w:rsidR="00910418"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return </w:t>
      </w: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>callback(error)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  }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  </w:t>
      </w:r>
      <w:r w:rsidR="00910418"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return </w:t>
      </w: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>callback(null)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})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}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})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},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delete: function (postID, callback) {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var dbConn = db.getConnection()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dbConn.connect(function (err) {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if (err) {//database connection gt issue!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console.log(err)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return callback(err, null)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} else {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const deletePostQuery =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  `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DELETE FROM post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WHERE id = ?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`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dbConn.query(deletePostQuery, postID, (error, results) =&gt; {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  dbConn.end()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  if (erro</w:t>
      </w:r>
      <w:bookmarkStart w:id="16" w:name="_GoBack"/>
      <w:bookmarkEnd w:id="16"/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>r) {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    </w:t>
      </w:r>
      <w:r w:rsidR="00910418"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return </w:t>
      </w: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>callback(error)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  }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  </w:t>
      </w:r>
      <w:r w:rsidR="00910418"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return </w:t>
      </w: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>callback(null)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})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}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})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},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like: function (postID, likerID, callback) {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var dbConn = db.getConnection()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dbConn.connect(function (err) {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if (err) {//database connection gt issue!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console.log(err)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return callback(err, null)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} else {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const likeQuery =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  `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INSERT INTO likes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(fk_user_id, fk_post_id)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VALUES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(?, ?)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lastRenderedPageBreak/>
        <w:t xml:space="preserve">    `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dbConn.query(likeQuery, [likerID, postID], (error, results) =&gt; {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  dbConn.end()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  if (error) {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    </w:t>
      </w:r>
      <w:r w:rsidR="00910418"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return </w:t>
      </w: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>callback(error)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  }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  </w:t>
      </w:r>
      <w:r w:rsidR="00910418"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return </w:t>
      </w: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>callback(null)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})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}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})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},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unlike: function (postID, likerID, callback) {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var dbConn = db.getConnection()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dbConn.connect(function (err) {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if (err) {//database connection gt issue!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console.log(err)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return callback(err, null)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} else {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const likeQuery =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  `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DELETE FROM likes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WHERE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fk_user_id = ?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AND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fk_post_id = ?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`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dbConn.query(likeQuery, [likerID, postID], (error, results) =&gt; {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  if (error) {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    </w:t>
      </w:r>
      <w:r w:rsidR="00910418"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return </w:t>
      </w: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>callback(error)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  }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  </w:t>
      </w:r>
      <w:r w:rsidR="00910418"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return </w:t>
      </w: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>callback(null)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})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}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})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},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findLikers: function (postID, callback) {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var dbConn = db.getConnection()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dbConn.connect(function (err) {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if (err) {//database connection gt issue!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console.log(err)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return callback(err, null)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} else {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const findLikersQuery =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lastRenderedPageBreak/>
        <w:t xml:space="preserve">          `</w:t>
      </w:r>
    </w:p>
    <w:p w:rsidR="001C762D" w:rsidRPr="00C340A2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highlight w:val="yellow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</w:t>
      </w:r>
      <w:r w:rsidRPr="00C340A2">
        <w:rPr>
          <w:rFonts w:ascii="Consolas" w:eastAsia="Times New Roman" w:hAnsi="Consolas" w:cs="Times New Roman"/>
          <w:sz w:val="22"/>
          <w:szCs w:val="22"/>
          <w:highlight w:val="yellow"/>
          <w:lang w:val="en-SG" w:eastAsia="zh-CN"/>
        </w:rPr>
        <w:t>SELECT user.* FROM user</w:t>
      </w:r>
      <w:r w:rsidR="00E726E4" w:rsidRPr="00C340A2">
        <w:rPr>
          <w:rFonts w:ascii="Consolas" w:eastAsia="Times New Roman" w:hAnsi="Consolas" w:cs="Times New Roman"/>
          <w:sz w:val="22"/>
          <w:szCs w:val="22"/>
          <w:highlight w:val="yellow"/>
          <w:lang w:val="en-SG" w:eastAsia="zh-CN"/>
        </w:rPr>
        <w:t>,</w:t>
      </w:r>
      <w:r w:rsidR="00C340A2">
        <w:rPr>
          <w:rFonts w:ascii="Consolas" w:eastAsia="Times New Roman" w:hAnsi="Consolas" w:cs="Times New Roman"/>
          <w:sz w:val="22"/>
          <w:szCs w:val="22"/>
          <w:highlight w:val="yellow"/>
          <w:lang w:val="en-SG" w:eastAsia="zh-CN"/>
        </w:rPr>
        <w:t xml:space="preserve"> </w:t>
      </w:r>
      <w:r w:rsidR="00E726E4" w:rsidRPr="00C340A2">
        <w:rPr>
          <w:rFonts w:ascii="Consolas" w:eastAsia="Times New Roman" w:hAnsi="Consolas" w:cs="Times New Roman"/>
          <w:sz w:val="22"/>
          <w:szCs w:val="22"/>
          <w:highlight w:val="yellow"/>
          <w:lang w:val="en-SG" w:eastAsia="zh-CN"/>
        </w:rPr>
        <w:t>likes</w:t>
      </w:r>
    </w:p>
    <w:p w:rsidR="001C762D" w:rsidRPr="00C340A2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highlight w:val="yellow"/>
          <w:lang w:val="en-SG" w:eastAsia="zh-CN"/>
        </w:rPr>
      </w:pPr>
      <w:r w:rsidRPr="00C340A2">
        <w:rPr>
          <w:rFonts w:ascii="Consolas" w:eastAsia="Times New Roman" w:hAnsi="Consolas" w:cs="Times New Roman"/>
          <w:sz w:val="22"/>
          <w:szCs w:val="22"/>
          <w:highlight w:val="yellow"/>
          <w:lang w:val="en-SG" w:eastAsia="zh-CN"/>
        </w:rPr>
        <w:t xml:space="preserve">    </w:t>
      </w:r>
      <w:r w:rsidR="00497189" w:rsidRPr="00C340A2">
        <w:rPr>
          <w:rFonts w:ascii="Consolas" w:eastAsia="Times New Roman" w:hAnsi="Consolas" w:cs="Times New Roman"/>
          <w:sz w:val="22"/>
          <w:szCs w:val="22"/>
          <w:highlight w:val="yellow"/>
          <w:lang w:val="en-SG" w:eastAsia="zh-CN"/>
        </w:rPr>
        <w:t>where</w:t>
      </w:r>
      <w:r w:rsidRPr="00C340A2">
        <w:rPr>
          <w:rFonts w:ascii="Consolas" w:eastAsia="Times New Roman" w:hAnsi="Consolas" w:cs="Times New Roman"/>
          <w:sz w:val="22"/>
          <w:szCs w:val="22"/>
          <w:highlight w:val="yellow"/>
          <w:lang w:val="en-SG" w:eastAsia="zh-CN"/>
        </w:rPr>
        <w:t xml:space="preserve"> likes.fk_user_id = user.id</w:t>
      </w:r>
    </w:p>
    <w:p w:rsidR="001C762D" w:rsidRPr="00C340A2" w:rsidRDefault="00497189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highlight w:val="yellow"/>
          <w:lang w:val="en-SG" w:eastAsia="zh-CN"/>
        </w:rPr>
      </w:pPr>
      <w:r w:rsidRPr="00C340A2">
        <w:rPr>
          <w:rFonts w:ascii="Consolas" w:eastAsia="Times New Roman" w:hAnsi="Consolas" w:cs="Times New Roman"/>
          <w:sz w:val="22"/>
          <w:szCs w:val="22"/>
          <w:highlight w:val="yellow"/>
          <w:lang w:val="en-SG" w:eastAsia="zh-CN"/>
        </w:rPr>
        <w:t xml:space="preserve">    and</w:t>
      </w:r>
      <w:r w:rsidR="001C762D" w:rsidRPr="00C340A2">
        <w:rPr>
          <w:rFonts w:ascii="Consolas" w:eastAsia="Times New Roman" w:hAnsi="Consolas" w:cs="Times New Roman"/>
          <w:sz w:val="22"/>
          <w:szCs w:val="22"/>
          <w:highlight w:val="yellow"/>
          <w:lang w:val="en-SG" w:eastAsia="zh-CN"/>
        </w:rPr>
        <w:t xml:space="preserve"> likes.fk_post_id = ?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C340A2">
        <w:rPr>
          <w:rFonts w:ascii="Consolas" w:eastAsia="Times New Roman" w:hAnsi="Consolas" w:cs="Times New Roman"/>
          <w:sz w:val="22"/>
          <w:szCs w:val="22"/>
          <w:highlight w:val="yellow"/>
          <w:lang w:val="en-SG" w:eastAsia="zh-CN"/>
        </w:rPr>
        <w:t xml:space="preserve">    `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dbConn.query(findLikersQuery, postID, (error, results) =&gt; {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  dbConn.end()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  if (error) {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    callback(error, null)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    return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  }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  </w:t>
      </w:r>
      <w:r w:rsidR="0017762A">
        <w:rPr>
          <w:rFonts w:ascii="Consolas" w:eastAsia="Times New Roman" w:hAnsi="Consolas" w:cs="Times New Roman"/>
          <w:sz w:val="22"/>
          <w:szCs w:val="22"/>
          <w:lang w:val="en-SG" w:eastAsia="zh-CN"/>
        </w:rPr>
        <w:t>r</w:t>
      </w:r>
      <w:r w:rsidR="009A0DEC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eturn </w:t>
      </w: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>callback(null, results)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})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}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})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},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// returns a object that maps post id to an array of likers of that post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findLikersByPostIDs: function (postIDs, callback) {</w:t>
      </w:r>
    </w:p>
    <w:p w:rsidR="001C762D" w:rsidRPr="001C762D" w:rsidRDefault="001C762D" w:rsidP="001C762D">
      <w:pPr>
        <w:shd w:val="clear" w:color="auto" w:fill="FFFFFF"/>
        <w:spacing w:after="24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// we have to manually handle this edge case because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// mysql doesn't allow empty lists.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if (postIDs.length === 0) {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process.nextTick(() =&gt; {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</w:t>
      </w:r>
      <w:r w:rsidR="003065CF"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return </w:t>
      </w: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>callback(null, {})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})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}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var dbConn = db.getConnection()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dbConn.connect(function (err) {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if (err) {//database connection gt issue!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console.log(err)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return callback(err, null)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} else {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const findLikersQuery =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  `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SELECT user.*, likes.fk_post_id FROM user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</w:t>
      </w:r>
      <w:r w:rsidR="003065CF">
        <w:rPr>
          <w:rFonts w:ascii="Consolas" w:eastAsia="Times New Roman" w:hAnsi="Consolas" w:cs="Times New Roman"/>
          <w:sz w:val="22"/>
          <w:szCs w:val="22"/>
          <w:lang w:val="en-SG" w:eastAsia="zh-CN"/>
        </w:rPr>
        <w:t>Where</w:t>
      </w: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likes.fk_user_id = user.id</w:t>
      </w:r>
    </w:p>
    <w:p w:rsidR="001C762D" w:rsidRPr="001C762D" w:rsidRDefault="003065CF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and</w:t>
      </w:r>
      <w:r w:rsidR="001C762D"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likes.fk_post_id IN (?)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`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dbConn.query(findLikersQuery, [postIDs], (error, likers) =&gt; {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  dbConn.end()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  if (error) {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    </w:t>
      </w:r>
      <w:r w:rsidR="003065CF"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return </w:t>
      </w: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>callback(error, null)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  }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lastRenderedPageBreak/>
        <w:t xml:space="preserve">          const likersByPostID = {}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  // initialize all post ids keys with an empty array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  for (let i = 0; i &lt; postIDs.length; i++) {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    const postID = postIDs[i]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    likersByPostID[postID] = []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  }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  for (let i = 0; i &lt; likers.length; i++) {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    const liker = likers[i]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    likersByPostID[liker.fk_post_id].push(liker)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  }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  </w:t>
      </w:r>
      <w:r w:rsidR="003065CF"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return </w:t>
      </w: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>callback(null, likersByPostID)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  })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  }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  });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 xml:space="preserve">  }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>}</w:t>
      </w: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</w:p>
    <w:p w:rsidR="001C762D" w:rsidRPr="001C762D" w:rsidRDefault="001C762D" w:rsidP="001C762D">
      <w:pPr>
        <w:shd w:val="clear" w:color="auto" w:fill="FFFFFF"/>
        <w:spacing w:after="0" w:line="240" w:lineRule="atLeast"/>
        <w:rPr>
          <w:rFonts w:ascii="Consolas" w:eastAsia="Times New Roman" w:hAnsi="Consolas" w:cs="Times New Roman"/>
          <w:sz w:val="22"/>
          <w:szCs w:val="22"/>
          <w:lang w:val="en-SG" w:eastAsia="zh-CN"/>
        </w:rPr>
      </w:pPr>
      <w:r w:rsidRPr="001C762D">
        <w:rPr>
          <w:rFonts w:ascii="Consolas" w:eastAsia="Times New Roman" w:hAnsi="Consolas" w:cs="Times New Roman"/>
          <w:sz w:val="22"/>
          <w:szCs w:val="22"/>
          <w:lang w:val="en-SG" w:eastAsia="zh-CN"/>
        </w:rPr>
        <w:t>module.exports = Post;</w:t>
      </w:r>
    </w:p>
    <w:p w:rsidR="00614BA2" w:rsidRDefault="00B87DFB">
      <w:pPr>
        <w:pStyle w:val="Heading1"/>
      </w:pPr>
      <w:r>
        <w:t>Conclusion</w:t>
      </w:r>
      <w:bookmarkEnd w:id="15"/>
    </w:p>
    <w:p w:rsidR="00614BA2" w:rsidRDefault="00B87DFB">
      <w:pPr>
        <w:pStyle w:val="FirstParagraph"/>
      </w:pPr>
      <w:r>
        <w:t>Now that we are able to consume data from MySQL through Node.js code, we will create a REST API that allows a client to interact with our database through the internet.</w:t>
      </w:r>
    </w:p>
    <w:sectPr w:rsidR="00614BA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D345A" w:rsidRDefault="00BD345A">
      <w:pPr>
        <w:spacing w:after="0"/>
      </w:pPr>
      <w:r>
        <w:separator/>
      </w:r>
    </w:p>
  </w:endnote>
  <w:endnote w:type="continuationSeparator" w:id="0">
    <w:p w:rsidR="00BD345A" w:rsidRDefault="00BD345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D345A" w:rsidRDefault="00BD345A">
      <w:r>
        <w:separator/>
      </w:r>
    </w:p>
  </w:footnote>
  <w:footnote w:type="continuationSeparator" w:id="0">
    <w:p w:rsidR="00BD345A" w:rsidRDefault="00BD345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EC6A28C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41F84CE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3C3578D7"/>
    <w:multiLevelType w:val="hybridMultilevel"/>
    <w:tmpl w:val="18944BA0"/>
    <w:lvl w:ilvl="0" w:tplc="43C2F6BC">
      <w:start w:val="1"/>
      <w:numFmt w:val="bullet"/>
      <w:lvlText w:val=""/>
      <w:lvlJc w:val="left"/>
      <w:pPr>
        <w:tabs>
          <w:tab w:val="num" w:pos="1069"/>
        </w:tabs>
        <w:ind w:left="1069" w:hanging="360"/>
      </w:pPr>
      <w:rPr>
        <w:rFonts w:ascii="Symbol" w:hAnsi="Symbol" w:hint="default"/>
        <w:sz w:val="16"/>
      </w:rPr>
    </w:lvl>
    <w:lvl w:ilvl="1" w:tplc="E2D6BFB4">
      <w:start w:val="1"/>
      <w:numFmt w:val="decimal"/>
      <w:lvlText w:val="%2."/>
      <w:lvlJc w:val="left"/>
      <w:pPr>
        <w:tabs>
          <w:tab w:val="num" w:pos="1800"/>
        </w:tabs>
        <w:ind w:left="1800" w:hanging="720"/>
      </w:pPr>
    </w:lvl>
    <w:lvl w:ilvl="2" w:tplc="B980EABC">
      <w:start w:val="1"/>
      <w:numFmt w:val="lowerLetter"/>
      <w:lvlText w:val="%3)"/>
      <w:lvlJc w:val="left"/>
      <w:pPr>
        <w:tabs>
          <w:tab w:val="num" w:pos="2520"/>
        </w:tabs>
        <w:ind w:left="2520" w:hanging="720"/>
      </w:p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/>
    <w:lvlOverride w:ilvl="1">
      <w:startOverride w:val="1"/>
    </w:lvlOverride>
    <w:lvlOverride w:ilvl="2">
      <w:startOverride w:val="1"/>
    </w:lvlOverride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654EE"/>
    <w:rsid w:val="0017762A"/>
    <w:rsid w:val="001C5534"/>
    <w:rsid w:val="001C762D"/>
    <w:rsid w:val="00216DB1"/>
    <w:rsid w:val="002C0894"/>
    <w:rsid w:val="002F0C9F"/>
    <w:rsid w:val="003065CF"/>
    <w:rsid w:val="00497189"/>
    <w:rsid w:val="004B5E0F"/>
    <w:rsid w:val="004E29B3"/>
    <w:rsid w:val="004E5549"/>
    <w:rsid w:val="00527DCD"/>
    <w:rsid w:val="00590D07"/>
    <w:rsid w:val="00614BA2"/>
    <w:rsid w:val="00626A5D"/>
    <w:rsid w:val="006B2470"/>
    <w:rsid w:val="007471AF"/>
    <w:rsid w:val="0075608A"/>
    <w:rsid w:val="00784D58"/>
    <w:rsid w:val="008050D4"/>
    <w:rsid w:val="00862F30"/>
    <w:rsid w:val="008A507F"/>
    <w:rsid w:val="008D6863"/>
    <w:rsid w:val="00910418"/>
    <w:rsid w:val="0099356F"/>
    <w:rsid w:val="009A0DEC"/>
    <w:rsid w:val="00A518C7"/>
    <w:rsid w:val="00AB2F7F"/>
    <w:rsid w:val="00AB64AD"/>
    <w:rsid w:val="00B66A05"/>
    <w:rsid w:val="00B7386B"/>
    <w:rsid w:val="00B86B75"/>
    <w:rsid w:val="00B87DFB"/>
    <w:rsid w:val="00BC48D5"/>
    <w:rsid w:val="00BD345A"/>
    <w:rsid w:val="00C00B23"/>
    <w:rsid w:val="00C2365D"/>
    <w:rsid w:val="00C340A2"/>
    <w:rsid w:val="00C36279"/>
    <w:rsid w:val="00C70D5E"/>
    <w:rsid w:val="00C76DCD"/>
    <w:rsid w:val="00CA2D0C"/>
    <w:rsid w:val="00CE58F8"/>
    <w:rsid w:val="00D300F7"/>
    <w:rsid w:val="00D44936"/>
    <w:rsid w:val="00DA0712"/>
    <w:rsid w:val="00DD1FFB"/>
    <w:rsid w:val="00E315A3"/>
    <w:rsid w:val="00E726E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586B76"/>
  <w15:docId w15:val="{0720B899-18F0-4378-AF3A-D5B2A4A15A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unhideWhenUsed/>
    <w:rsid w:val="00CA2D0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CA2D0C"/>
  </w:style>
  <w:style w:type="paragraph" w:styleId="Footer">
    <w:name w:val="footer"/>
    <w:basedOn w:val="Normal"/>
    <w:link w:val="FooterChar"/>
    <w:unhideWhenUsed/>
    <w:rsid w:val="00CA2D0C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CA2D0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988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909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0137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14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6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074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04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336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08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7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5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77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31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064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76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63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304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9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70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07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1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396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742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48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301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655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14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43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42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19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27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259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136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05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7213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6701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6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72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47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80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04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620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61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21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33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16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07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75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46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35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86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7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16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99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1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065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009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742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3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23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882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64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021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20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385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95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0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758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563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17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9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48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67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541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850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1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31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74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37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26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038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232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272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93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39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79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23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027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99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198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47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77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00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894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939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37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454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297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05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30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546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7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579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7838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193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064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509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56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886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80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20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93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36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42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07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538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57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69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330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13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93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348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38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5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5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24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7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36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5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796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39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52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1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75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35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310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691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75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047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84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59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29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154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32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13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93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04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063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0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08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62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7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49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67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36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07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14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98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95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059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3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62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02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846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84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04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7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16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253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00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713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95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94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17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292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405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45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27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9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970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90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869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374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1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54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29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91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82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526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65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460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74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0187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684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84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838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64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1023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20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571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579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90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103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200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137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74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43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096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7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774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705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91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821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57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93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92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6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76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35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189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690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7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51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53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08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85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1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349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443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178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949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7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47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09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9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91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417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68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54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737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4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45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225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47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03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73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420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44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97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26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377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4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16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75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04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93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7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770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41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85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38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06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016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393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766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032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20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8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615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807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017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872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60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846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36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28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42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50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375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00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4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972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769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25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50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682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192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093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190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2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991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99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8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03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990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10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62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654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403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9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219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50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568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9060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31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54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743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272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811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296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524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38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8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47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842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433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3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9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684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8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551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90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67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03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395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84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176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69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932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162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22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382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603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06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72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3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936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453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796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939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741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92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509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911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298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507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57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6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89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56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93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95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647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39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51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65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35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00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90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442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67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359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4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373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53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18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2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519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66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68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464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11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855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00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41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28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9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90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972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57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60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36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486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94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72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9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34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28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23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878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0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18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41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258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88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57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663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888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50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1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05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78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28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9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66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39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74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00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23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979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140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343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28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337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36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23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5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122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05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76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0744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035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62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46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57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3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130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13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915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059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125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0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40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06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05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61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04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212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90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572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60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081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5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598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158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57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22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474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87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09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207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105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4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483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230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00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81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63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9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513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8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000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873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974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81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209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52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31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6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8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35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0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10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154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8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862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85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04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1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71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7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795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859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388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85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112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85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73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404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95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523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22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75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472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3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03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677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254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18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35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299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27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727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342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4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281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46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225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338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57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916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315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181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90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54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925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60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740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1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73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790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78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16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89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53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97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68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39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643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92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0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469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0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95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301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21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6162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476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7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239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26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079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6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09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59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44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05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13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074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543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22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34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92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824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33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34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62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62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63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4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613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00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6183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64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16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64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6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1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2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2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08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597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7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127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29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9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998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3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86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977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453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14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36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07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72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36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918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75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15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25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368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61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013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5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5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06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04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787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284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28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60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851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59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698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72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15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66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130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5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13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715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8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85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065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052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078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4790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643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64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657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90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42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27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54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063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5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0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0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910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379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1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671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6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947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2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902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94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705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782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55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95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5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2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027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8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62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215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26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676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756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6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39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98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75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692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461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67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513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32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12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884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923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615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127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30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9857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96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961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13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161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255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96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856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543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60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16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09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927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74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8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693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44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978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9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815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305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0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530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961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22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49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33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72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17</Pages>
  <Words>2688</Words>
  <Characters>15323</Characters>
  <Application>Microsoft Office Word</Application>
  <DocSecurity>0</DocSecurity>
  <Lines>127</Lines>
  <Paragraphs>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ow Jin Kiat</dc:creator>
  <cp:keywords/>
  <cp:lastModifiedBy>Low Jin Kiat</cp:lastModifiedBy>
  <cp:revision>22</cp:revision>
  <dcterms:created xsi:type="dcterms:W3CDTF">2020-03-10T07:55:00Z</dcterms:created>
  <dcterms:modified xsi:type="dcterms:W3CDTF">2020-11-27T08:43:00Z</dcterms:modified>
</cp:coreProperties>
</file>